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DF5A5" w14:textId="77777777" w:rsidR="007A4A55" w:rsidRPr="0046652B" w:rsidRDefault="007A4A55" w:rsidP="007A4A55">
      <w:pPr>
        <w:rPr>
          <w:rFonts w:asciiTheme="minorHAnsi" w:hAnsiTheme="minorHAnsi" w:cstheme="minorHAnsi"/>
        </w:rPr>
      </w:pPr>
    </w:p>
    <w:p w14:paraId="0E1F93FD" w14:textId="77777777" w:rsidR="00C06294" w:rsidRPr="0046652B" w:rsidRDefault="00C06294" w:rsidP="002B25D2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46652B">
        <w:rPr>
          <w:rFonts w:asciiTheme="minorHAnsi" w:hAnsiTheme="minorHAnsi" w:cstheme="minorHAnsi"/>
          <w:sz w:val="24"/>
          <w:szCs w:val="24"/>
        </w:rPr>
        <w:t>MISSOULA URBAN TRANSPORTATION DISTRICT</w:t>
      </w:r>
    </w:p>
    <w:p w14:paraId="116EA81A" w14:textId="6B2AB6F4" w:rsidR="002B25D2" w:rsidRPr="0046652B" w:rsidRDefault="007D7284" w:rsidP="002B25D2">
      <w:pPr>
        <w:pStyle w:val="Heading2"/>
        <w:ind w:right="475"/>
        <w:rPr>
          <w:rFonts w:asciiTheme="minorHAnsi" w:hAnsiTheme="minorHAnsi" w:cstheme="minorHAnsi"/>
          <w:b w:val="0"/>
          <w:sz w:val="24"/>
          <w:szCs w:val="24"/>
        </w:rPr>
      </w:pPr>
      <w:r w:rsidRPr="0046652B">
        <w:rPr>
          <w:rFonts w:asciiTheme="minorHAnsi" w:hAnsiTheme="minorHAnsi" w:cstheme="minorHAnsi"/>
          <w:b w:val="0"/>
          <w:sz w:val="24"/>
          <w:szCs w:val="24"/>
        </w:rPr>
        <w:t>BOARD OF DIRECTORS MEETING</w:t>
      </w:r>
      <w:r w:rsidR="0033138E" w:rsidRPr="0046652B">
        <w:rPr>
          <w:rFonts w:asciiTheme="minorHAnsi" w:hAnsiTheme="minorHAnsi" w:cstheme="minorHAnsi"/>
          <w:b w:val="0"/>
          <w:sz w:val="24"/>
          <w:szCs w:val="24"/>
        </w:rPr>
        <w:t xml:space="preserve"> </w:t>
      </w:r>
    </w:p>
    <w:p w14:paraId="1617D95E" w14:textId="468EFA36" w:rsidR="007D7284" w:rsidRPr="0046652B" w:rsidRDefault="00E73274" w:rsidP="00553636">
      <w:pPr>
        <w:pStyle w:val="Heading2"/>
        <w:ind w:right="475"/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March 16</w:t>
      </w:r>
      <w:r w:rsidR="00CD5743" w:rsidRPr="0046652B">
        <w:rPr>
          <w:rFonts w:asciiTheme="minorHAnsi" w:hAnsiTheme="minorHAnsi" w:cstheme="minorHAnsi"/>
          <w:b w:val="0"/>
          <w:sz w:val="24"/>
          <w:szCs w:val="24"/>
        </w:rPr>
        <w:t>, 2023</w:t>
      </w:r>
      <w:r w:rsidR="007657D3" w:rsidRPr="0046652B">
        <w:rPr>
          <w:rFonts w:asciiTheme="minorHAnsi" w:hAnsiTheme="minorHAnsi" w:cstheme="minorHAnsi"/>
          <w:b w:val="0"/>
          <w:sz w:val="24"/>
          <w:szCs w:val="24"/>
        </w:rPr>
        <w:t xml:space="preserve"> / </w:t>
      </w:r>
      <w:r w:rsidR="00083F72" w:rsidRPr="0046652B">
        <w:rPr>
          <w:rFonts w:asciiTheme="minorHAnsi" w:hAnsiTheme="minorHAnsi" w:cstheme="minorHAnsi"/>
          <w:b w:val="0"/>
          <w:sz w:val="24"/>
          <w:szCs w:val="24"/>
        </w:rPr>
        <w:t>1</w:t>
      </w:r>
      <w:r w:rsidR="007657D3" w:rsidRPr="0046652B">
        <w:rPr>
          <w:rFonts w:asciiTheme="minorHAnsi" w:hAnsiTheme="minorHAnsi" w:cstheme="minorHAnsi"/>
          <w:b w:val="0"/>
          <w:sz w:val="24"/>
          <w:szCs w:val="24"/>
        </w:rPr>
        <w:t>2:00 PM</w:t>
      </w:r>
    </w:p>
    <w:p w14:paraId="536CAA13" w14:textId="0CBB8F4D" w:rsidR="00F61B73" w:rsidRPr="0046652B" w:rsidRDefault="00F61B73" w:rsidP="0046652B">
      <w:pPr>
        <w:jc w:val="center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MUTD CONFERENCE ROOM, 1221 SHAKESPEARE STREET</w:t>
      </w:r>
    </w:p>
    <w:p w14:paraId="2BFAB2B5" w14:textId="2DB6C40E" w:rsidR="007D7284" w:rsidRPr="0046652B" w:rsidRDefault="00E5795D" w:rsidP="002B25D2">
      <w:pPr>
        <w:ind w:right="475"/>
        <w:jc w:val="center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Virtual Meeting Location: http://www.mountainline.com/meetings</w:t>
      </w:r>
    </w:p>
    <w:p w14:paraId="01ECAE22" w14:textId="77777777" w:rsidR="00FE119A" w:rsidRPr="0046652B" w:rsidRDefault="00FE119A" w:rsidP="002B25D2">
      <w:pPr>
        <w:pStyle w:val="Heading3"/>
        <w:ind w:right="475"/>
        <w:rPr>
          <w:rFonts w:asciiTheme="minorHAnsi" w:hAnsiTheme="minorHAnsi" w:cstheme="minorHAnsi"/>
          <w:sz w:val="24"/>
          <w:szCs w:val="24"/>
        </w:rPr>
      </w:pPr>
    </w:p>
    <w:p w14:paraId="4FCE1332" w14:textId="1B310A03" w:rsidR="009C2234" w:rsidRPr="0046652B" w:rsidRDefault="007D7284" w:rsidP="002B25D2">
      <w:pPr>
        <w:pStyle w:val="Heading3"/>
        <w:ind w:right="475"/>
        <w:rPr>
          <w:rFonts w:asciiTheme="minorHAnsi" w:hAnsiTheme="minorHAnsi" w:cstheme="minorHAnsi"/>
          <w:sz w:val="24"/>
          <w:szCs w:val="24"/>
        </w:rPr>
      </w:pPr>
      <w:r w:rsidRPr="0046652B">
        <w:rPr>
          <w:rFonts w:asciiTheme="minorHAnsi" w:hAnsiTheme="minorHAnsi" w:cstheme="minorHAnsi"/>
          <w:sz w:val="24"/>
          <w:szCs w:val="24"/>
        </w:rPr>
        <w:t>AGENDA</w:t>
      </w:r>
    </w:p>
    <w:p w14:paraId="523C9347" w14:textId="61E9B65E" w:rsidR="00502F24" w:rsidRPr="0046652B" w:rsidRDefault="00456556" w:rsidP="00502F24">
      <w:pPr>
        <w:tabs>
          <w:tab w:val="left" w:pos="1440"/>
        </w:tabs>
        <w:ind w:left="1440" w:right="475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ab/>
      </w:r>
    </w:p>
    <w:p w14:paraId="2FDC6E00" w14:textId="712E8601" w:rsidR="00C06757" w:rsidRPr="0046652B" w:rsidRDefault="001A4440" w:rsidP="003B579F">
      <w:pPr>
        <w:pStyle w:val="ListParagraph"/>
        <w:numPr>
          <w:ilvl w:val="0"/>
          <w:numId w:val="26"/>
        </w:numPr>
        <w:ind w:left="720" w:right="475"/>
        <w:rPr>
          <w:rFonts w:asciiTheme="minorHAnsi" w:hAnsiTheme="minorHAnsi" w:cstheme="minorHAnsi"/>
          <w:i/>
          <w:color w:val="0070C0"/>
        </w:rPr>
      </w:pPr>
      <w:r w:rsidRPr="0046652B">
        <w:rPr>
          <w:rFonts w:asciiTheme="minorHAnsi" w:hAnsiTheme="minorHAnsi" w:cstheme="minorHAnsi"/>
        </w:rPr>
        <w:t xml:space="preserve">Call to Order </w:t>
      </w:r>
      <w:r w:rsidR="00DB1C57" w:rsidRPr="0046652B">
        <w:rPr>
          <w:rFonts w:asciiTheme="minorHAnsi" w:hAnsiTheme="minorHAnsi" w:cstheme="minorHAnsi"/>
        </w:rPr>
        <w:t>&amp;</w:t>
      </w:r>
      <w:r w:rsidRPr="0046652B">
        <w:rPr>
          <w:rFonts w:asciiTheme="minorHAnsi" w:hAnsiTheme="minorHAnsi" w:cstheme="minorHAnsi"/>
        </w:rPr>
        <w:t xml:space="preserve"> Roll Call</w:t>
      </w:r>
      <w:r w:rsidR="00C465A8" w:rsidRPr="0046652B">
        <w:rPr>
          <w:rFonts w:asciiTheme="minorHAnsi" w:hAnsiTheme="minorHAnsi" w:cstheme="minorHAnsi"/>
        </w:rPr>
        <w:t xml:space="preserve"> </w:t>
      </w:r>
      <w:r w:rsidR="00C465A8" w:rsidRPr="0046652B">
        <w:rPr>
          <w:rFonts w:asciiTheme="minorHAnsi" w:hAnsiTheme="minorHAnsi" w:cstheme="minorHAnsi"/>
          <w:i/>
          <w:color w:val="0070C0"/>
        </w:rPr>
        <w:t>(</w:t>
      </w:r>
      <w:r w:rsidR="00083F72" w:rsidRPr="0046652B">
        <w:rPr>
          <w:rFonts w:asciiTheme="minorHAnsi" w:hAnsiTheme="minorHAnsi" w:cstheme="minorHAnsi"/>
          <w:i/>
          <w:color w:val="0070C0"/>
        </w:rPr>
        <w:t>1</w:t>
      </w:r>
      <w:r w:rsidR="007641BE" w:rsidRPr="0046652B">
        <w:rPr>
          <w:rFonts w:asciiTheme="minorHAnsi" w:hAnsiTheme="minorHAnsi" w:cstheme="minorHAnsi"/>
          <w:i/>
          <w:color w:val="0070C0"/>
        </w:rPr>
        <w:t>2:00)</w:t>
      </w:r>
    </w:p>
    <w:p w14:paraId="618E8856" w14:textId="77777777" w:rsidR="00C06757" w:rsidRPr="0046652B" w:rsidRDefault="00C06757" w:rsidP="004A6327">
      <w:pPr>
        <w:tabs>
          <w:tab w:val="left" w:pos="1440"/>
        </w:tabs>
        <w:ind w:right="475"/>
        <w:rPr>
          <w:rFonts w:asciiTheme="minorHAnsi" w:hAnsiTheme="minorHAnsi" w:cstheme="minorHAnsi"/>
        </w:rPr>
      </w:pPr>
    </w:p>
    <w:p w14:paraId="2C7A6FF4" w14:textId="2338A30D" w:rsidR="00C67903" w:rsidRPr="0046652B" w:rsidRDefault="004A6327" w:rsidP="001A2F3C">
      <w:pPr>
        <w:ind w:right="475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2</w:t>
      </w:r>
      <w:r w:rsidR="00C06757" w:rsidRPr="0046652B">
        <w:rPr>
          <w:rFonts w:asciiTheme="minorHAnsi" w:hAnsiTheme="minorHAnsi" w:cstheme="minorHAnsi"/>
        </w:rPr>
        <w:t xml:space="preserve">.0 </w:t>
      </w:r>
      <w:r w:rsidR="00C06757" w:rsidRPr="0046652B">
        <w:rPr>
          <w:rFonts w:asciiTheme="minorHAnsi" w:hAnsiTheme="minorHAnsi" w:cstheme="minorHAnsi"/>
        </w:rPr>
        <w:tab/>
      </w:r>
      <w:r w:rsidR="001A4440" w:rsidRPr="0046652B">
        <w:rPr>
          <w:rFonts w:asciiTheme="minorHAnsi" w:hAnsiTheme="minorHAnsi" w:cstheme="minorHAnsi"/>
        </w:rPr>
        <w:t>Changes or Additions to the Agenda</w:t>
      </w:r>
    </w:p>
    <w:p w14:paraId="5D31B691" w14:textId="77777777" w:rsidR="004B1716" w:rsidRPr="0046652B" w:rsidRDefault="004B1716" w:rsidP="00A1515E">
      <w:pPr>
        <w:tabs>
          <w:tab w:val="left" w:pos="1440"/>
        </w:tabs>
        <w:ind w:left="720" w:right="475"/>
        <w:rPr>
          <w:rFonts w:asciiTheme="minorHAnsi" w:hAnsiTheme="minorHAnsi" w:cstheme="minorHAnsi"/>
        </w:rPr>
      </w:pPr>
    </w:p>
    <w:p w14:paraId="55C5EC10" w14:textId="659036EA" w:rsidR="0021566E" w:rsidRPr="0046652B" w:rsidRDefault="004A6327" w:rsidP="003B579F">
      <w:pPr>
        <w:ind w:right="475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3</w:t>
      </w:r>
      <w:r w:rsidR="00C06757" w:rsidRPr="0046652B">
        <w:rPr>
          <w:rFonts w:asciiTheme="minorHAnsi" w:hAnsiTheme="minorHAnsi" w:cstheme="minorHAnsi"/>
        </w:rPr>
        <w:t xml:space="preserve">.0 </w:t>
      </w:r>
      <w:r w:rsidR="00C06757" w:rsidRPr="0046652B">
        <w:rPr>
          <w:rFonts w:asciiTheme="minorHAnsi" w:hAnsiTheme="minorHAnsi" w:cstheme="minorHAnsi"/>
        </w:rPr>
        <w:tab/>
      </w:r>
      <w:r w:rsidR="001A4440" w:rsidRPr="0046652B">
        <w:rPr>
          <w:rFonts w:asciiTheme="minorHAnsi" w:hAnsiTheme="minorHAnsi" w:cstheme="minorHAnsi"/>
        </w:rPr>
        <w:t>Public Comment on items not on the Agenda</w:t>
      </w:r>
    </w:p>
    <w:p w14:paraId="2D5C2DBD" w14:textId="52E5CB14" w:rsidR="00083F72" w:rsidRPr="0046652B" w:rsidRDefault="00083F72" w:rsidP="0082064E">
      <w:pPr>
        <w:tabs>
          <w:tab w:val="left" w:pos="1440"/>
        </w:tabs>
        <w:ind w:right="475"/>
        <w:rPr>
          <w:rFonts w:asciiTheme="minorHAnsi" w:hAnsiTheme="minorHAnsi" w:cstheme="minorHAnsi"/>
        </w:rPr>
      </w:pPr>
    </w:p>
    <w:p w14:paraId="6ADCB3DE" w14:textId="20CEB4CD" w:rsidR="008C413C" w:rsidRPr="0046652B" w:rsidRDefault="004A6327" w:rsidP="003B579F">
      <w:pPr>
        <w:ind w:right="475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4</w:t>
      </w:r>
      <w:r w:rsidR="00C06757" w:rsidRPr="0046652B">
        <w:rPr>
          <w:rFonts w:asciiTheme="minorHAnsi" w:hAnsiTheme="minorHAnsi" w:cstheme="minorHAnsi"/>
        </w:rPr>
        <w:t>.0</w:t>
      </w:r>
      <w:r w:rsidR="008C413C" w:rsidRPr="0046652B">
        <w:rPr>
          <w:rFonts w:asciiTheme="minorHAnsi" w:hAnsiTheme="minorHAnsi" w:cstheme="minorHAnsi"/>
        </w:rPr>
        <w:t xml:space="preserve"> </w:t>
      </w:r>
      <w:r w:rsidR="008C413C" w:rsidRPr="0046652B">
        <w:rPr>
          <w:rFonts w:asciiTheme="minorHAnsi" w:hAnsiTheme="minorHAnsi" w:cstheme="minorHAnsi"/>
        </w:rPr>
        <w:tab/>
        <w:t>Discussion Items / Reports / Comments:</w:t>
      </w:r>
    </w:p>
    <w:p w14:paraId="2FED4555" w14:textId="77777777" w:rsidR="008C413C" w:rsidRPr="0046652B" w:rsidRDefault="008C413C" w:rsidP="008C413C">
      <w:pPr>
        <w:tabs>
          <w:tab w:val="left" w:pos="1440"/>
        </w:tabs>
        <w:ind w:left="720" w:right="475"/>
        <w:rPr>
          <w:rFonts w:asciiTheme="minorHAnsi" w:hAnsiTheme="minorHAnsi" w:cstheme="minorHAnsi"/>
        </w:rPr>
      </w:pPr>
    </w:p>
    <w:p w14:paraId="5AC3DF60" w14:textId="0D21D5C4" w:rsidR="002A4416" w:rsidRPr="00A21778" w:rsidRDefault="008C413C" w:rsidP="00E77B59">
      <w:pPr>
        <w:ind w:right="475"/>
        <w:rPr>
          <w:rFonts w:asciiTheme="minorHAnsi" w:hAnsiTheme="minorHAnsi" w:cstheme="minorHAnsi"/>
          <w:i/>
          <w:color w:val="0070C0"/>
        </w:rPr>
      </w:pPr>
      <w:r w:rsidRPr="0046652B">
        <w:rPr>
          <w:rFonts w:asciiTheme="minorHAnsi" w:hAnsiTheme="minorHAnsi" w:cstheme="minorHAnsi"/>
        </w:rPr>
        <w:tab/>
      </w:r>
      <w:r w:rsidR="0082064E" w:rsidRPr="0046652B">
        <w:rPr>
          <w:rFonts w:asciiTheme="minorHAnsi" w:hAnsiTheme="minorHAnsi" w:cstheme="minorHAnsi"/>
        </w:rPr>
        <w:t>4</w:t>
      </w:r>
      <w:r w:rsidRPr="0046652B">
        <w:rPr>
          <w:rFonts w:asciiTheme="minorHAnsi" w:hAnsiTheme="minorHAnsi" w:cstheme="minorHAnsi"/>
        </w:rPr>
        <w:t>.1</w:t>
      </w:r>
      <w:r w:rsidRPr="0046652B">
        <w:rPr>
          <w:rFonts w:asciiTheme="minorHAnsi" w:hAnsiTheme="minorHAnsi" w:cstheme="minorHAnsi"/>
        </w:rPr>
        <w:tab/>
        <w:t xml:space="preserve">General Manager Report </w:t>
      </w:r>
      <w:r w:rsidR="005B076B" w:rsidRPr="0046652B">
        <w:rPr>
          <w:rFonts w:asciiTheme="minorHAnsi" w:hAnsiTheme="minorHAnsi" w:cstheme="minorHAnsi"/>
          <w:i/>
          <w:iCs/>
        </w:rPr>
        <w:t xml:space="preserve">(Corey Aldridge) </w:t>
      </w:r>
      <w:r w:rsidRPr="0046652B">
        <w:rPr>
          <w:rFonts w:asciiTheme="minorHAnsi" w:hAnsiTheme="minorHAnsi" w:cstheme="minorHAnsi"/>
          <w:i/>
          <w:color w:val="0070C0"/>
        </w:rPr>
        <w:t>(12:</w:t>
      </w:r>
      <w:r w:rsidR="0017234E">
        <w:rPr>
          <w:rFonts w:asciiTheme="minorHAnsi" w:hAnsiTheme="minorHAnsi" w:cstheme="minorHAnsi"/>
          <w:i/>
          <w:color w:val="0070C0"/>
        </w:rPr>
        <w:t>05</w:t>
      </w:r>
      <w:r w:rsidRPr="0046652B">
        <w:rPr>
          <w:rFonts w:asciiTheme="minorHAnsi" w:hAnsiTheme="minorHAnsi" w:cstheme="minorHAnsi"/>
          <w:i/>
          <w:color w:val="0070C0"/>
        </w:rPr>
        <w:t>)</w:t>
      </w:r>
    </w:p>
    <w:p w14:paraId="0270056F" w14:textId="77777777" w:rsidR="005A14CB" w:rsidRPr="0046652B" w:rsidRDefault="005A14CB" w:rsidP="005A14CB">
      <w:pPr>
        <w:ind w:right="475"/>
        <w:rPr>
          <w:rFonts w:asciiTheme="minorHAnsi" w:hAnsiTheme="minorHAnsi" w:cstheme="minorHAnsi"/>
        </w:rPr>
      </w:pPr>
    </w:p>
    <w:p w14:paraId="0ABDD4B8" w14:textId="2787D3EB" w:rsidR="00B14B48" w:rsidRPr="0046652B" w:rsidRDefault="0082064E" w:rsidP="00E77B59">
      <w:pPr>
        <w:ind w:right="475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5</w:t>
      </w:r>
      <w:r w:rsidR="00083F72" w:rsidRPr="0046652B">
        <w:rPr>
          <w:rFonts w:asciiTheme="minorHAnsi" w:hAnsiTheme="minorHAnsi" w:cstheme="minorHAnsi"/>
        </w:rPr>
        <w:t>.0</w:t>
      </w:r>
      <w:r w:rsidR="00083F72" w:rsidRPr="0046652B">
        <w:rPr>
          <w:rFonts w:asciiTheme="minorHAnsi" w:hAnsiTheme="minorHAnsi" w:cstheme="minorHAnsi"/>
        </w:rPr>
        <w:tab/>
        <w:t>Action Items:</w:t>
      </w:r>
    </w:p>
    <w:p w14:paraId="70B60067" w14:textId="77777777" w:rsidR="00790963" w:rsidRPr="0046652B" w:rsidRDefault="00790963" w:rsidP="00790963">
      <w:pPr>
        <w:ind w:left="2160" w:hanging="720"/>
        <w:rPr>
          <w:rFonts w:asciiTheme="minorHAnsi" w:eastAsia="Calibri" w:hAnsiTheme="minorHAnsi" w:cstheme="minorHAnsi"/>
        </w:rPr>
      </w:pPr>
    </w:p>
    <w:p w14:paraId="71F3E455" w14:textId="6EA47818" w:rsidR="002424E0" w:rsidRPr="0046652B" w:rsidRDefault="0082064E" w:rsidP="36D22578">
      <w:pPr>
        <w:ind w:left="720" w:right="475"/>
        <w:jc w:val="both"/>
        <w:rPr>
          <w:rFonts w:asciiTheme="minorHAnsi" w:hAnsiTheme="minorHAnsi" w:cstheme="minorHAnsi"/>
          <w:i/>
          <w:iCs/>
          <w:color w:val="0070C0"/>
        </w:rPr>
      </w:pPr>
      <w:r w:rsidRPr="0046652B">
        <w:rPr>
          <w:rFonts w:asciiTheme="minorHAnsi" w:hAnsiTheme="minorHAnsi" w:cstheme="minorHAnsi"/>
        </w:rPr>
        <w:t>5</w:t>
      </w:r>
      <w:r w:rsidR="002424E0" w:rsidRPr="0046652B">
        <w:rPr>
          <w:rFonts w:asciiTheme="minorHAnsi" w:hAnsiTheme="minorHAnsi" w:cstheme="minorHAnsi"/>
        </w:rPr>
        <w:t>.1</w:t>
      </w:r>
      <w:r w:rsidRPr="0046652B">
        <w:rPr>
          <w:rFonts w:asciiTheme="minorHAnsi" w:hAnsiTheme="minorHAnsi" w:cstheme="minorHAnsi"/>
        </w:rPr>
        <w:tab/>
      </w:r>
      <w:r w:rsidR="00002B74" w:rsidRPr="0046652B">
        <w:rPr>
          <w:rFonts w:asciiTheme="minorHAnsi" w:hAnsiTheme="minorHAnsi" w:cstheme="minorHAnsi"/>
        </w:rPr>
        <w:t xml:space="preserve">Minutes of </w:t>
      </w:r>
      <w:r w:rsidR="00E73274">
        <w:rPr>
          <w:rFonts w:asciiTheme="minorHAnsi" w:hAnsiTheme="minorHAnsi" w:cstheme="minorHAnsi"/>
        </w:rPr>
        <w:t>February 23</w:t>
      </w:r>
      <w:r w:rsidR="00E73274" w:rsidRPr="00E73274">
        <w:rPr>
          <w:rFonts w:asciiTheme="minorHAnsi" w:hAnsiTheme="minorHAnsi" w:cstheme="minorHAnsi"/>
          <w:vertAlign w:val="superscript"/>
        </w:rPr>
        <w:t>rd</w:t>
      </w:r>
      <w:r w:rsidR="00E73274">
        <w:rPr>
          <w:rFonts w:asciiTheme="minorHAnsi" w:hAnsiTheme="minorHAnsi" w:cstheme="minorHAnsi"/>
        </w:rPr>
        <w:t>,</w:t>
      </w:r>
      <w:r w:rsidR="00002B74" w:rsidRPr="0046652B">
        <w:rPr>
          <w:rFonts w:asciiTheme="minorHAnsi" w:hAnsiTheme="minorHAnsi" w:cstheme="minorHAnsi"/>
        </w:rPr>
        <w:t xml:space="preserve"> 202</w:t>
      </w:r>
      <w:r w:rsidR="00E73274">
        <w:rPr>
          <w:rFonts w:asciiTheme="minorHAnsi" w:hAnsiTheme="minorHAnsi" w:cstheme="minorHAnsi"/>
        </w:rPr>
        <w:t>3</w:t>
      </w:r>
      <w:r w:rsidR="002424E0" w:rsidRPr="0046652B">
        <w:rPr>
          <w:rFonts w:asciiTheme="minorHAnsi" w:hAnsiTheme="minorHAnsi" w:cstheme="minorHAnsi"/>
        </w:rPr>
        <w:t xml:space="preserve"> </w:t>
      </w:r>
      <w:r w:rsidR="002424E0" w:rsidRPr="0046652B">
        <w:rPr>
          <w:rFonts w:asciiTheme="minorHAnsi" w:hAnsiTheme="minorHAnsi" w:cstheme="minorHAnsi"/>
          <w:i/>
          <w:iCs/>
          <w:color w:val="0070C0"/>
        </w:rPr>
        <w:t>(1</w:t>
      </w:r>
      <w:r w:rsidR="008A5AFE">
        <w:rPr>
          <w:rFonts w:asciiTheme="minorHAnsi" w:hAnsiTheme="minorHAnsi" w:cstheme="minorHAnsi"/>
          <w:i/>
          <w:iCs/>
          <w:color w:val="0070C0"/>
        </w:rPr>
        <w:t>2</w:t>
      </w:r>
      <w:r w:rsidR="002424E0" w:rsidRPr="0046652B">
        <w:rPr>
          <w:rFonts w:asciiTheme="minorHAnsi" w:hAnsiTheme="minorHAnsi" w:cstheme="minorHAnsi"/>
          <w:i/>
          <w:iCs/>
          <w:color w:val="0070C0"/>
        </w:rPr>
        <w:t>:</w:t>
      </w:r>
      <w:r w:rsidR="0017234E">
        <w:rPr>
          <w:rFonts w:asciiTheme="minorHAnsi" w:hAnsiTheme="minorHAnsi" w:cstheme="minorHAnsi"/>
          <w:i/>
          <w:iCs/>
          <w:color w:val="0070C0"/>
        </w:rPr>
        <w:t>3</w:t>
      </w:r>
      <w:r w:rsidR="00E26B00">
        <w:rPr>
          <w:rFonts w:asciiTheme="minorHAnsi" w:hAnsiTheme="minorHAnsi" w:cstheme="minorHAnsi"/>
          <w:i/>
          <w:iCs/>
          <w:color w:val="0070C0"/>
        </w:rPr>
        <w:t>0</w:t>
      </w:r>
      <w:r w:rsidR="002424E0" w:rsidRPr="0046652B">
        <w:rPr>
          <w:rFonts w:asciiTheme="minorHAnsi" w:hAnsiTheme="minorHAnsi" w:cstheme="minorHAnsi"/>
          <w:i/>
          <w:iCs/>
          <w:color w:val="0070C0"/>
        </w:rPr>
        <w:t>)</w:t>
      </w:r>
    </w:p>
    <w:p w14:paraId="6208B3D9" w14:textId="6A3A850E" w:rsidR="008470DF" w:rsidRPr="0046652B" w:rsidRDefault="002424E0" w:rsidP="66FFABE8">
      <w:pPr>
        <w:ind w:left="1440" w:right="475"/>
        <w:jc w:val="both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  <w:u w:val="single"/>
        </w:rPr>
        <w:t>Recommendation</w:t>
      </w:r>
      <w:r w:rsidR="7A4FB9C5" w:rsidRPr="0046652B">
        <w:rPr>
          <w:rFonts w:asciiTheme="minorHAnsi" w:hAnsiTheme="minorHAnsi" w:cstheme="minorHAnsi"/>
        </w:rPr>
        <w:t>: Approve</w:t>
      </w:r>
      <w:r w:rsidRPr="0046652B">
        <w:rPr>
          <w:rFonts w:asciiTheme="minorHAnsi" w:hAnsiTheme="minorHAnsi" w:cstheme="minorHAnsi"/>
        </w:rPr>
        <w:t xml:space="preserve"> the minutes </w:t>
      </w:r>
      <w:r w:rsidR="00E73274">
        <w:rPr>
          <w:rFonts w:asciiTheme="minorHAnsi" w:hAnsiTheme="minorHAnsi" w:cstheme="minorHAnsi"/>
        </w:rPr>
        <w:t>for February 23</w:t>
      </w:r>
      <w:r w:rsidR="00E73274" w:rsidRPr="00E73274">
        <w:rPr>
          <w:rFonts w:asciiTheme="minorHAnsi" w:hAnsiTheme="minorHAnsi" w:cstheme="minorHAnsi"/>
          <w:vertAlign w:val="superscript"/>
        </w:rPr>
        <w:t>rd</w:t>
      </w:r>
      <w:r w:rsidR="00C243F9" w:rsidRPr="0046652B">
        <w:rPr>
          <w:rFonts w:asciiTheme="minorHAnsi" w:hAnsiTheme="minorHAnsi" w:cstheme="minorHAnsi"/>
        </w:rPr>
        <w:t>, 202</w:t>
      </w:r>
      <w:r w:rsidR="00E73274">
        <w:rPr>
          <w:rFonts w:asciiTheme="minorHAnsi" w:hAnsiTheme="minorHAnsi" w:cstheme="minorHAnsi"/>
        </w:rPr>
        <w:t>3</w:t>
      </w:r>
      <w:r w:rsidRPr="0046652B">
        <w:rPr>
          <w:rFonts w:asciiTheme="minorHAnsi" w:hAnsiTheme="minorHAnsi" w:cstheme="minorHAnsi"/>
        </w:rPr>
        <w:t xml:space="preserve">. </w:t>
      </w:r>
      <w:r w:rsidR="008470DF" w:rsidRPr="0046652B">
        <w:rPr>
          <w:rFonts w:asciiTheme="minorHAnsi" w:hAnsiTheme="minorHAnsi" w:cstheme="minorHAnsi"/>
        </w:rPr>
        <w:t xml:space="preserve"> </w:t>
      </w:r>
    </w:p>
    <w:p w14:paraId="6F7942A7" w14:textId="77777777" w:rsidR="008470DF" w:rsidRPr="0046652B" w:rsidRDefault="008470DF" w:rsidP="00B14B48">
      <w:pPr>
        <w:tabs>
          <w:tab w:val="left" w:pos="1440"/>
        </w:tabs>
        <w:ind w:left="720" w:right="475" w:hanging="720"/>
        <w:jc w:val="both"/>
        <w:rPr>
          <w:rFonts w:asciiTheme="minorHAnsi" w:hAnsiTheme="minorHAnsi" w:cstheme="minorHAnsi"/>
        </w:rPr>
      </w:pPr>
    </w:p>
    <w:p w14:paraId="56D9DF6A" w14:textId="0955DA05" w:rsidR="0082064E" w:rsidRPr="0046652B" w:rsidRDefault="0082064E" w:rsidP="00E77B59">
      <w:pPr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ab/>
        <w:t>5.</w:t>
      </w:r>
      <w:r w:rsidR="00431A7C" w:rsidRPr="0046652B">
        <w:rPr>
          <w:rFonts w:asciiTheme="minorHAnsi" w:hAnsiTheme="minorHAnsi" w:cstheme="minorHAnsi"/>
        </w:rPr>
        <w:t>2</w:t>
      </w:r>
      <w:r w:rsidRPr="0046652B">
        <w:rPr>
          <w:rFonts w:asciiTheme="minorHAnsi" w:hAnsiTheme="minorHAnsi" w:cstheme="minorHAnsi"/>
        </w:rPr>
        <w:t xml:space="preserve"> </w:t>
      </w:r>
      <w:r w:rsidRPr="0046652B">
        <w:rPr>
          <w:rFonts w:asciiTheme="minorHAnsi" w:hAnsiTheme="minorHAnsi" w:cstheme="minorHAnsi"/>
        </w:rPr>
        <w:tab/>
      </w:r>
      <w:r w:rsidR="009E4144">
        <w:rPr>
          <w:rFonts w:asciiTheme="minorHAnsi" w:hAnsiTheme="minorHAnsi" w:cstheme="minorHAnsi"/>
        </w:rPr>
        <w:t>February</w:t>
      </w:r>
      <w:r w:rsidR="007052F9" w:rsidRPr="0046652B">
        <w:rPr>
          <w:rFonts w:asciiTheme="minorHAnsi" w:hAnsiTheme="minorHAnsi" w:cstheme="minorHAnsi"/>
        </w:rPr>
        <w:t xml:space="preserve"> Financial Statements </w:t>
      </w:r>
      <w:r w:rsidR="00AE1B80" w:rsidRPr="0046652B">
        <w:rPr>
          <w:rFonts w:asciiTheme="minorHAnsi" w:hAnsiTheme="minorHAnsi" w:cstheme="minorHAnsi"/>
          <w:i/>
          <w:iCs/>
        </w:rPr>
        <w:t>(</w:t>
      </w:r>
      <w:r w:rsidR="00205764">
        <w:rPr>
          <w:rFonts w:asciiTheme="minorHAnsi" w:hAnsiTheme="minorHAnsi" w:cstheme="minorHAnsi"/>
          <w:i/>
          <w:iCs/>
        </w:rPr>
        <w:t>Heidi Lutterman</w:t>
      </w:r>
      <w:r w:rsidR="00AE1B80" w:rsidRPr="0046652B">
        <w:rPr>
          <w:rFonts w:asciiTheme="minorHAnsi" w:hAnsiTheme="minorHAnsi" w:cstheme="minorHAnsi"/>
          <w:i/>
          <w:iCs/>
        </w:rPr>
        <w:t>)</w:t>
      </w:r>
      <w:r w:rsidR="00EC5BE4" w:rsidRPr="0046652B">
        <w:rPr>
          <w:rFonts w:asciiTheme="minorHAnsi" w:hAnsiTheme="minorHAnsi" w:cstheme="minorHAnsi"/>
          <w:i/>
          <w:iCs/>
        </w:rPr>
        <w:t xml:space="preserve"> </w:t>
      </w:r>
      <w:r w:rsidR="00EC5BE4" w:rsidRPr="0046652B">
        <w:rPr>
          <w:rFonts w:asciiTheme="minorHAnsi" w:hAnsiTheme="minorHAnsi" w:cstheme="minorHAnsi"/>
          <w:i/>
          <w:iCs/>
          <w:color w:val="0070C0"/>
        </w:rPr>
        <w:t>(1</w:t>
      </w:r>
      <w:r w:rsidR="00085DB8">
        <w:rPr>
          <w:rFonts w:asciiTheme="minorHAnsi" w:hAnsiTheme="minorHAnsi" w:cstheme="minorHAnsi"/>
          <w:i/>
          <w:iCs/>
          <w:color w:val="0070C0"/>
        </w:rPr>
        <w:t>2</w:t>
      </w:r>
      <w:r w:rsidR="00EC5BE4" w:rsidRPr="0046652B">
        <w:rPr>
          <w:rFonts w:asciiTheme="minorHAnsi" w:hAnsiTheme="minorHAnsi" w:cstheme="minorHAnsi"/>
          <w:i/>
          <w:iCs/>
          <w:color w:val="0070C0"/>
        </w:rPr>
        <w:t>:</w:t>
      </w:r>
      <w:r w:rsidR="00E26B00">
        <w:rPr>
          <w:rFonts w:asciiTheme="minorHAnsi" w:hAnsiTheme="minorHAnsi" w:cstheme="minorHAnsi"/>
          <w:i/>
          <w:iCs/>
          <w:color w:val="0070C0"/>
        </w:rPr>
        <w:t>25</w:t>
      </w:r>
      <w:r w:rsidR="00EC5BE4" w:rsidRPr="0046652B">
        <w:rPr>
          <w:rFonts w:asciiTheme="minorHAnsi" w:hAnsiTheme="minorHAnsi" w:cstheme="minorHAnsi"/>
          <w:i/>
          <w:iCs/>
          <w:color w:val="0070C0"/>
        </w:rPr>
        <w:t>)</w:t>
      </w:r>
    </w:p>
    <w:p w14:paraId="75A2A30F" w14:textId="673967F6" w:rsidR="00F110AF" w:rsidRPr="003A56AA" w:rsidRDefault="00AB738C" w:rsidP="003A56AA">
      <w:pPr>
        <w:ind w:left="1440" w:right="475"/>
        <w:jc w:val="both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  <w:iCs/>
          <w:u w:val="single"/>
        </w:rPr>
        <w:t>Recommendation</w:t>
      </w:r>
      <w:r w:rsidRPr="0046652B">
        <w:rPr>
          <w:rFonts w:asciiTheme="minorHAnsi" w:hAnsiTheme="minorHAnsi" w:cstheme="minorHAnsi"/>
          <w:iCs/>
        </w:rPr>
        <w:t>:</w:t>
      </w:r>
      <w:r w:rsidR="00B354AC" w:rsidRPr="0046652B">
        <w:rPr>
          <w:rFonts w:asciiTheme="minorHAnsi" w:hAnsiTheme="minorHAnsi" w:cstheme="minorHAnsi"/>
          <w:iCs/>
        </w:rPr>
        <w:t xml:space="preserve"> </w:t>
      </w:r>
      <w:r w:rsidR="000353C4" w:rsidRPr="0046652B">
        <w:rPr>
          <w:rFonts w:asciiTheme="minorHAnsi" w:hAnsiTheme="minorHAnsi" w:cstheme="minorHAnsi"/>
        </w:rPr>
        <w:t xml:space="preserve">Accept the </w:t>
      </w:r>
      <w:r w:rsidR="009E4144">
        <w:rPr>
          <w:rFonts w:asciiTheme="minorHAnsi" w:hAnsiTheme="minorHAnsi" w:cstheme="minorHAnsi"/>
        </w:rPr>
        <w:t>February</w:t>
      </w:r>
      <w:r w:rsidR="003A0CDA" w:rsidRPr="0046652B">
        <w:rPr>
          <w:rFonts w:asciiTheme="minorHAnsi" w:hAnsiTheme="minorHAnsi" w:cstheme="minorHAnsi"/>
        </w:rPr>
        <w:t xml:space="preserve"> Financial Statement</w:t>
      </w:r>
      <w:r w:rsidR="000353C4" w:rsidRPr="0046652B">
        <w:rPr>
          <w:rFonts w:asciiTheme="minorHAnsi" w:hAnsiTheme="minorHAnsi" w:cstheme="minorHAnsi"/>
        </w:rPr>
        <w:t xml:space="preserve"> report as presented.</w:t>
      </w:r>
    </w:p>
    <w:p w14:paraId="4BC7A44D" w14:textId="77777777" w:rsidR="00B60C27" w:rsidRDefault="00B60C27" w:rsidP="0095522C">
      <w:pPr>
        <w:ind w:left="1440" w:right="475"/>
        <w:jc w:val="both"/>
        <w:rPr>
          <w:rFonts w:asciiTheme="minorHAnsi" w:hAnsiTheme="minorHAnsi" w:cstheme="minorHAnsi"/>
          <w:iCs/>
        </w:rPr>
      </w:pPr>
    </w:p>
    <w:p w14:paraId="5850C6C1" w14:textId="68C8EAAD" w:rsidR="00E419E1" w:rsidRPr="00F84883" w:rsidRDefault="00E419E1" w:rsidP="00F84883">
      <w:pPr>
        <w:ind w:left="1440" w:right="475" w:hanging="720"/>
        <w:jc w:val="both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>5.</w:t>
      </w:r>
      <w:r w:rsidR="000C4052">
        <w:rPr>
          <w:rFonts w:asciiTheme="minorHAnsi" w:hAnsiTheme="minorHAnsi" w:cstheme="minorHAnsi"/>
          <w:iCs/>
        </w:rPr>
        <w:t>3</w:t>
      </w:r>
      <w:r>
        <w:rPr>
          <w:rFonts w:asciiTheme="minorHAnsi" w:hAnsiTheme="minorHAnsi" w:cstheme="minorHAnsi"/>
          <w:iCs/>
        </w:rPr>
        <w:tab/>
      </w:r>
      <w:r w:rsidR="00F84883" w:rsidRPr="00F84883">
        <w:rPr>
          <w:rFonts w:asciiTheme="minorHAnsi" w:hAnsiTheme="minorHAnsi" w:cstheme="minorHAnsi"/>
          <w:iCs/>
        </w:rPr>
        <w:t>Petition for inclusion into the Transportation District for the Kona Ranch Road subdivision</w:t>
      </w:r>
      <w:r w:rsidR="00FB7CB8">
        <w:rPr>
          <w:rFonts w:asciiTheme="minorHAnsi" w:hAnsiTheme="minorHAnsi" w:cstheme="minorHAnsi"/>
          <w:iCs/>
        </w:rPr>
        <w:t xml:space="preserve"> </w:t>
      </w:r>
      <w:r w:rsidR="00B60C27" w:rsidRPr="0058095B">
        <w:rPr>
          <w:rFonts w:asciiTheme="minorHAnsi" w:hAnsiTheme="minorHAnsi" w:cstheme="minorHAnsi"/>
          <w:i/>
        </w:rPr>
        <w:t>(Dan Stone)</w:t>
      </w:r>
      <w:r w:rsidR="00B12A41">
        <w:rPr>
          <w:rFonts w:asciiTheme="minorHAnsi" w:hAnsiTheme="minorHAnsi" w:cstheme="minorHAnsi"/>
          <w:i/>
        </w:rPr>
        <w:t xml:space="preserve"> </w:t>
      </w:r>
      <w:r w:rsidR="00B12A41" w:rsidRPr="007D0548">
        <w:rPr>
          <w:rFonts w:asciiTheme="minorHAnsi" w:hAnsiTheme="minorHAnsi" w:cstheme="minorHAnsi"/>
          <w:i/>
          <w:color w:val="4F81BD" w:themeColor="accent1"/>
        </w:rPr>
        <w:t>(1</w:t>
      </w:r>
      <w:r w:rsidR="00366DEE">
        <w:rPr>
          <w:rFonts w:asciiTheme="minorHAnsi" w:hAnsiTheme="minorHAnsi" w:cstheme="minorHAnsi"/>
          <w:i/>
          <w:color w:val="4F81BD" w:themeColor="accent1"/>
        </w:rPr>
        <w:t>2:35</w:t>
      </w:r>
      <w:r w:rsidR="007D0548" w:rsidRPr="007D0548">
        <w:rPr>
          <w:rFonts w:asciiTheme="minorHAnsi" w:hAnsiTheme="minorHAnsi" w:cstheme="minorHAnsi"/>
          <w:i/>
          <w:color w:val="4F81BD" w:themeColor="accent1"/>
        </w:rPr>
        <w:t>)</w:t>
      </w:r>
    </w:p>
    <w:p w14:paraId="4F240542" w14:textId="31184BEB" w:rsidR="00175558" w:rsidRPr="00175558" w:rsidRDefault="00175558" w:rsidP="00175558">
      <w:pPr>
        <w:ind w:left="1440" w:right="475"/>
        <w:jc w:val="both"/>
        <w:rPr>
          <w:rFonts w:asciiTheme="minorHAnsi" w:hAnsiTheme="minorHAnsi" w:cstheme="minorHAnsi"/>
          <w:iCs/>
        </w:rPr>
      </w:pPr>
      <w:r w:rsidRPr="00175558">
        <w:rPr>
          <w:rFonts w:asciiTheme="minorHAnsi" w:hAnsiTheme="minorHAnsi" w:cstheme="minorHAnsi"/>
          <w:iCs/>
          <w:u w:val="single"/>
        </w:rPr>
        <w:t>Recommendation:</w:t>
      </w:r>
      <w:r w:rsidRPr="00175558">
        <w:rPr>
          <w:rFonts w:asciiTheme="minorHAnsi" w:hAnsiTheme="minorHAnsi" w:cstheme="minorHAnsi"/>
          <w:b/>
          <w:bCs/>
          <w:iCs/>
        </w:rPr>
        <w:t xml:space="preserve"> </w:t>
      </w:r>
      <w:r w:rsidRPr="00175558">
        <w:rPr>
          <w:rFonts w:asciiTheme="minorHAnsi" w:hAnsiTheme="minorHAnsi" w:cstheme="minorHAnsi"/>
          <w:iCs/>
        </w:rPr>
        <w:t>Approve Resolution 23-01 to expand the boundaries of the Transportation District to include</w:t>
      </w:r>
      <w:bookmarkStart w:id="0" w:name="_Hlk534720114"/>
      <w:r w:rsidRPr="00175558">
        <w:rPr>
          <w:rFonts w:asciiTheme="minorHAnsi" w:hAnsiTheme="minorHAnsi" w:cstheme="minorHAnsi"/>
          <w:iCs/>
        </w:rPr>
        <w:t xml:space="preserve"> </w:t>
      </w:r>
      <w:bookmarkEnd w:id="0"/>
      <w:r w:rsidRPr="00175558">
        <w:rPr>
          <w:rFonts w:asciiTheme="minorHAnsi" w:hAnsiTheme="minorHAnsi" w:cstheme="minorHAnsi"/>
          <w:iCs/>
        </w:rPr>
        <w:t>the Kona Ranch Road subdivision.</w:t>
      </w:r>
    </w:p>
    <w:p w14:paraId="486B3A87" w14:textId="33EAA718" w:rsidR="00B60C27" w:rsidRPr="0058095B" w:rsidRDefault="00B60C27" w:rsidP="00E419E1">
      <w:pPr>
        <w:ind w:right="475"/>
        <w:jc w:val="both"/>
        <w:rPr>
          <w:rFonts w:asciiTheme="minorHAnsi" w:hAnsiTheme="minorHAnsi" w:cstheme="minorHAnsi"/>
          <w:i/>
        </w:rPr>
      </w:pPr>
    </w:p>
    <w:p w14:paraId="2A8F64E3" w14:textId="0E195A34" w:rsidR="00B60C27" w:rsidRDefault="00B60C27" w:rsidP="00124C17">
      <w:pPr>
        <w:ind w:left="1440" w:right="475" w:hanging="720"/>
        <w:jc w:val="both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>5.</w:t>
      </w:r>
      <w:r w:rsidR="000C4052">
        <w:rPr>
          <w:rFonts w:asciiTheme="minorHAnsi" w:hAnsiTheme="minorHAnsi" w:cstheme="minorHAnsi"/>
          <w:iCs/>
        </w:rPr>
        <w:t>4</w:t>
      </w:r>
      <w:r>
        <w:rPr>
          <w:rFonts w:asciiTheme="minorHAnsi" w:hAnsiTheme="minorHAnsi" w:cstheme="minorHAnsi"/>
          <w:iCs/>
        </w:rPr>
        <w:tab/>
      </w:r>
      <w:r w:rsidR="00124C17" w:rsidRPr="00124C17">
        <w:rPr>
          <w:rFonts w:asciiTheme="minorHAnsi" w:hAnsiTheme="minorHAnsi" w:cstheme="minorHAnsi"/>
          <w:iCs/>
        </w:rPr>
        <w:t>Petition for inclusion into the Transportation District for Country Crest No. 3, Lot 17</w:t>
      </w:r>
      <w:r w:rsidR="00124C17">
        <w:rPr>
          <w:rFonts w:asciiTheme="minorHAnsi" w:hAnsiTheme="minorHAnsi" w:cstheme="minorHAnsi"/>
          <w:iCs/>
        </w:rPr>
        <w:t xml:space="preserve"> </w:t>
      </w:r>
      <w:r w:rsidRPr="0058095B">
        <w:rPr>
          <w:rFonts w:asciiTheme="minorHAnsi" w:hAnsiTheme="minorHAnsi" w:cstheme="minorHAnsi"/>
          <w:i/>
        </w:rPr>
        <w:t>(Dan Stone)</w:t>
      </w:r>
      <w:r w:rsidR="007D0548" w:rsidRPr="007D0548">
        <w:rPr>
          <w:rFonts w:asciiTheme="minorHAnsi" w:hAnsiTheme="minorHAnsi" w:cstheme="minorHAnsi"/>
          <w:i/>
          <w:color w:val="4F81BD" w:themeColor="accent1"/>
        </w:rPr>
        <w:t xml:space="preserve"> (</w:t>
      </w:r>
      <w:r w:rsidR="00813E85">
        <w:rPr>
          <w:rFonts w:asciiTheme="minorHAnsi" w:hAnsiTheme="minorHAnsi" w:cstheme="minorHAnsi"/>
          <w:i/>
          <w:color w:val="4F81BD" w:themeColor="accent1"/>
        </w:rPr>
        <w:t>1</w:t>
      </w:r>
      <w:r w:rsidR="00366DEE">
        <w:rPr>
          <w:rFonts w:asciiTheme="minorHAnsi" w:hAnsiTheme="minorHAnsi" w:cstheme="minorHAnsi"/>
          <w:i/>
          <w:color w:val="4F81BD" w:themeColor="accent1"/>
        </w:rPr>
        <w:t>2</w:t>
      </w:r>
      <w:r w:rsidR="00813E85">
        <w:rPr>
          <w:rFonts w:asciiTheme="minorHAnsi" w:hAnsiTheme="minorHAnsi" w:cstheme="minorHAnsi"/>
          <w:i/>
          <w:color w:val="4F81BD" w:themeColor="accent1"/>
        </w:rPr>
        <w:t>:</w:t>
      </w:r>
      <w:r w:rsidR="001F344E">
        <w:rPr>
          <w:rFonts w:asciiTheme="minorHAnsi" w:hAnsiTheme="minorHAnsi" w:cstheme="minorHAnsi"/>
          <w:i/>
          <w:color w:val="4F81BD" w:themeColor="accent1"/>
        </w:rPr>
        <w:t>50</w:t>
      </w:r>
      <w:r w:rsidR="007D0548" w:rsidRPr="007D0548">
        <w:rPr>
          <w:rFonts w:asciiTheme="minorHAnsi" w:hAnsiTheme="minorHAnsi" w:cstheme="minorHAnsi"/>
          <w:i/>
          <w:color w:val="4F81BD" w:themeColor="accent1"/>
        </w:rPr>
        <w:t>)</w:t>
      </w:r>
    </w:p>
    <w:p w14:paraId="6E6E0004" w14:textId="77777777" w:rsidR="000652C4" w:rsidRDefault="000652C4" w:rsidP="000652C4">
      <w:pPr>
        <w:ind w:left="1440" w:right="475"/>
        <w:jc w:val="both"/>
        <w:rPr>
          <w:rFonts w:asciiTheme="minorHAnsi" w:hAnsiTheme="minorHAnsi" w:cstheme="minorHAnsi"/>
          <w:iCs/>
        </w:rPr>
      </w:pPr>
      <w:r w:rsidRPr="000652C4">
        <w:rPr>
          <w:rFonts w:asciiTheme="minorHAnsi" w:hAnsiTheme="minorHAnsi" w:cstheme="minorHAnsi"/>
          <w:iCs/>
          <w:u w:val="single"/>
        </w:rPr>
        <w:t>Recommendation:</w:t>
      </w:r>
      <w:r w:rsidRPr="000652C4">
        <w:rPr>
          <w:rFonts w:asciiTheme="minorHAnsi" w:hAnsiTheme="minorHAnsi" w:cstheme="minorHAnsi"/>
          <w:b/>
          <w:bCs/>
          <w:iCs/>
        </w:rPr>
        <w:t xml:space="preserve"> </w:t>
      </w:r>
      <w:r w:rsidRPr="000652C4">
        <w:rPr>
          <w:rFonts w:asciiTheme="minorHAnsi" w:hAnsiTheme="minorHAnsi" w:cstheme="minorHAnsi"/>
          <w:iCs/>
        </w:rPr>
        <w:t>Approve Resolution 23-02 to expand the boundaries of the Transportation District to include Country Crest No. 3, Lot 17</w:t>
      </w:r>
    </w:p>
    <w:p w14:paraId="52CD8CD1" w14:textId="77777777" w:rsidR="00BD4A49" w:rsidRDefault="00BD4A49" w:rsidP="000652C4">
      <w:pPr>
        <w:ind w:left="1440" w:right="475"/>
        <w:jc w:val="both"/>
        <w:rPr>
          <w:rFonts w:asciiTheme="minorHAnsi" w:hAnsiTheme="minorHAnsi" w:cstheme="minorHAnsi"/>
          <w:iCs/>
        </w:rPr>
      </w:pPr>
    </w:p>
    <w:p w14:paraId="18B6FD9F" w14:textId="249AE86B" w:rsidR="00E542C3" w:rsidRPr="00E44451" w:rsidRDefault="00BD4A49" w:rsidP="00E542C3">
      <w:pPr>
        <w:ind w:left="1440" w:right="475" w:hanging="720"/>
        <w:jc w:val="both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>5.5</w:t>
      </w:r>
      <w:r w:rsidR="001540F9">
        <w:rPr>
          <w:rFonts w:asciiTheme="minorHAnsi" w:hAnsiTheme="minorHAnsi" w:cstheme="minorHAnsi"/>
          <w:iCs/>
        </w:rPr>
        <w:tab/>
      </w:r>
      <w:r w:rsidR="00E542C3" w:rsidRPr="00E44451">
        <w:rPr>
          <w:rFonts w:asciiTheme="minorHAnsi" w:hAnsiTheme="minorHAnsi" w:cstheme="minorHAnsi"/>
          <w:iCs/>
        </w:rPr>
        <w:t>On-Demand Transit Study Contract Approval</w:t>
      </w:r>
      <w:r w:rsidR="00E542C3">
        <w:rPr>
          <w:rFonts w:asciiTheme="minorHAnsi" w:hAnsiTheme="minorHAnsi" w:cstheme="minorHAnsi"/>
          <w:iCs/>
        </w:rPr>
        <w:t xml:space="preserve"> </w:t>
      </w:r>
    </w:p>
    <w:p w14:paraId="3F2C7FD3" w14:textId="77777777" w:rsidR="00E542C3" w:rsidRPr="00E44451" w:rsidRDefault="00E542C3" w:rsidP="00E542C3">
      <w:pPr>
        <w:ind w:left="1440" w:right="475" w:hanging="720"/>
        <w:jc w:val="both"/>
        <w:rPr>
          <w:rFonts w:asciiTheme="minorHAnsi" w:hAnsiTheme="minorHAnsi" w:cstheme="minorHAnsi"/>
          <w:iCs/>
        </w:rPr>
      </w:pPr>
      <w:r w:rsidRPr="00E44451">
        <w:rPr>
          <w:rFonts w:asciiTheme="minorHAnsi" w:hAnsiTheme="minorHAnsi" w:cstheme="minorHAnsi"/>
          <w:iCs/>
        </w:rPr>
        <w:tab/>
      </w:r>
      <w:r w:rsidRPr="00E44451">
        <w:rPr>
          <w:rFonts w:asciiTheme="minorHAnsi" w:hAnsiTheme="minorHAnsi" w:cstheme="minorHAnsi"/>
          <w:iCs/>
          <w:u w:val="single"/>
        </w:rPr>
        <w:t>Recommendation</w:t>
      </w:r>
      <w:r w:rsidRPr="00E44451">
        <w:rPr>
          <w:rFonts w:asciiTheme="minorHAnsi" w:hAnsiTheme="minorHAnsi" w:cstheme="minorHAnsi"/>
          <w:iCs/>
        </w:rPr>
        <w:t>: Approve a contract with Via Mobility, LLC to produce an On-Demand Transit Study, in the amount of $51,000, plus a 3% contingency.</w:t>
      </w:r>
    </w:p>
    <w:p w14:paraId="141FA747" w14:textId="29308AEF" w:rsidR="009E4CC3" w:rsidRDefault="00362ADA" w:rsidP="001540F9">
      <w:pPr>
        <w:ind w:left="720" w:right="475" w:firstLine="720"/>
        <w:jc w:val="both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 xml:space="preserve"> </w:t>
      </w:r>
      <w:r w:rsidRPr="00366DEE">
        <w:rPr>
          <w:rFonts w:asciiTheme="minorHAnsi" w:hAnsiTheme="minorHAnsi" w:cstheme="minorHAnsi"/>
          <w:i/>
        </w:rPr>
        <w:t xml:space="preserve">(Vince Caristo) </w:t>
      </w:r>
      <w:r w:rsidRPr="00366DEE">
        <w:rPr>
          <w:rFonts w:asciiTheme="minorHAnsi" w:hAnsiTheme="minorHAnsi" w:cstheme="minorHAnsi"/>
          <w:i/>
          <w:color w:val="4F81BD" w:themeColor="accent1"/>
        </w:rPr>
        <w:t>(</w:t>
      </w:r>
      <w:r w:rsidR="00366DEE" w:rsidRPr="00366DEE">
        <w:rPr>
          <w:rFonts w:asciiTheme="minorHAnsi" w:hAnsiTheme="minorHAnsi" w:cstheme="minorHAnsi"/>
          <w:i/>
          <w:color w:val="4F81BD" w:themeColor="accent1"/>
        </w:rPr>
        <w:t>1</w:t>
      </w:r>
      <w:r w:rsidR="00C77991">
        <w:rPr>
          <w:rFonts w:asciiTheme="minorHAnsi" w:hAnsiTheme="minorHAnsi" w:cstheme="minorHAnsi"/>
          <w:i/>
          <w:color w:val="4F81BD" w:themeColor="accent1"/>
        </w:rPr>
        <w:t>:05</w:t>
      </w:r>
      <w:r w:rsidR="00366DEE" w:rsidRPr="00366DEE">
        <w:rPr>
          <w:rFonts w:asciiTheme="minorHAnsi" w:hAnsiTheme="minorHAnsi" w:cstheme="minorHAnsi"/>
          <w:i/>
          <w:color w:val="4F81BD" w:themeColor="accent1"/>
        </w:rPr>
        <w:t>)</w:t>
      </w:r>
    </w:p>
    <w:p w14:paraId="4DF24FE8" w14:textId="18F4038E" w:rsidR="001163FF" w:rsidRDefault="001163FF" w:rsidP="00781578">
      <w:pPr>
        <w:ind w:right="475"/>
        <w:jc w:val="both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ab/>
      </w:r>
      <w:r>
        <w:rPr>
          <w:rFonts w:asciiTheme="minorHAnsi" w:hAnsiTheme="minorHAnsi" w:cstheme="minorHAnsi"/>
          <w:iCs/>
        </w:rPr>
        <w:tab/>
      </w:r>
      <w:r w:rsidR="0093468D">
        <w:rPr>
          <w:rFonts w:asciiTheme="minorHAnsi" w:hAnsiTheme="minorHAnsi" w:cstheme="minorHAnsi"/>
          <w:iCs/>
        </w:rPr>
        <w:t xml:space="preserve"> </w:t>
      </w:r>
    </w:p>
    <w:p w14:paraId="05EC4961" w14:textId="77777777" w:rsidR="00CF5EDF" w:rsidRDefault="00CF5EDF" w:rsidP="00781578">
      <w:pPr>
        <w:ind w:right="475"/>
        <w:jc w:val="both"/>
        <w:rPr>
          <w:rFonts w:asciiTheme="minorHAnsi" w:hAnsiTheme="minorHAnsi" w:cstheme="minorHAnsi"/>
          <w:iCs/>
        </w:rPr>
      </w:pPr>
    </w:p>
    <w:p w14:paraId="2506845F" w14:textId="4FF275BC" w:rsidR="00FB482C" w:rsidRDefault="00CF5EDF" w:rsidP="00F25626">
      <w:pPr>
        <w:ind w:left="1440" w:right="475" w:hanging="720"/>
        <w:jc w:val="both"/>
        <w:rPr>
          <w:rFonts w:asciiTheme="minorHAnsi" w:hAnsiTheme="minorHAnsi" w:cstheme="minorHAnsi"/>
          <w:i/>
          <w:color w:val="4F81BD" w:themeColor="accent1"/>
        </w:rPr>
      </w:pPr>
      <w:r>
        <w:rPr>
          <w:rFonts w:asciiTheme="minorHAnsi" w:hAnsiTheme="minorHAnsi" w:cstheme="minorHAnsi"/>
          <w:iCs/>
        </w:rPr>
        <w:lastRenderedPageBreak/>
        <w:t>5.6</w:t>
      </w:r>
      <w:r>
        <w:rPr>
          <w:rFonts w:asciiTheme="minorHAnsi" w:hAnsiTheme="minorHAnsi" w:cstheme="minorHAnsi"/>
          <w:iCs/>
        </w:rPr>
        <w:tab/>
      </w:r>
      <w:r w:rsidR="000F5419">
        <w:rPr>
          <w:rFonts w:asciiTheme="minorHAnsi" w:hAnsiTheme="minorHAnsi" w:cstheme="minorHAnsi"/>
          <w:iCs/>
        </w:rPr>
        <w:t xml:space="preserve">2022/2023 Electric Bus Key Performance </w:t>
      </w:r>
      <w:r w:rsidR="00F25626">
        <w:rPr>
          <w:rFonts w:asciiTheme="minorHAnsi" w:hAnsiTheme="minorHAnsi" w:cstheme="minorHAnsi"/>
          <w:iCs/>
        </w:rPr>
        <w:t>Indicator (KPI) Analysis</w:t>
      </w:r>
      <w:r>
        <w:rPr>
          <w:rFonts w:asciiTheme="minorHAnsi" w:hAnsiTheme="minorHAnsi" w:cstheme="minorHAnsi"/>
          <w:iCs/>
        </w:rPr>
        <w:t xml:space="preserve"> </w:t>
      </w:r>
      <w:r w:rsidRPr="00D37BB6">
        <w:rPr>
          <w:rFonts w:asciiTheme="minorHAnsi" w:hAnsiTheme="minorHAnsi" w:cstheme="minorHAnsi"/>
          <w:i/>
        </w:rPr>
        <w:t>(Dan Stone)</w:t>
      </w:r>
      <w:r>
        <w:rPr>
          <w:rFonts w:asciiTheme="minorHAnsi" w:hAnsiTheme="minorHAnsi" w:cstheme="minorHAnsi"/>
          <w:iCs/>
        </w:rPr>
        <w:t xml:space="preserve"> </w:t>
      </w:r>
      <w:r w:rsidRPr="00D37BB6">
        <w:rPr>
          <w:rFonts w:asciiTheme="minorHAnsi" w:hAnsiTheme="minorHAnsi" w:cstheme="minorHAnsi"/>
          <w:i/>
          <w:color w:val="4F81BD" w:themeColor="accent1"/>
        </w:rPr>
        <w:t>(</w:t>
      </w:r>
      <w:r w:rsidR="00D37BB6" w:rsidRPr="00D37BB6">
        <w:rPr>
          <w:rFonts w:asciiTheme="minorHAnsi" w:hAnsiTheme="minorHAnsi" w:cstheme="minorHAnsi"/>
          <w:i/>
          <w:color w:val="4F81BD" w:themeColor="accent1"/>
        </w:rPr>
        <w:t>1:</w:t>
      </w:r>
      <w:r w:rsidR="00070ACF">
        <w:rPr>
          <w:rFonts w:asciiTheme="minorHAnsi" w:hAnsiTheme="minorHAnsi" w:cstheme="minorHAnsi"/>
          <w:i/>
          <w:color w:val="4F81BD" w:themeColor="accent1"/>
        </w:rPr>
        <w:t>40</w:t>
      </w:r>
      <w:r w:rsidR="00D37BB6" w:rsidRPr="00D37BB6">
        <w:rPr>
          <w:rFonts w:asciiTheme="minorHAnsi" w:hAnsiTheme="minorHAnsi" w:cstheme="minorHAnsi"/>
          <w:i/>
          <w:color w:val="4F81BD" w:themeColor="accent1"/>
        </w:rPr>
        <w:t>)</w:t>
      </w:r>
    </w:p>
    <w:p w14:paraId="6D6EDDB6" w14:textId="77777777" w:rsidR="003658E9" w:rsidRDefault="003658E9" w:rsidP="004607A0">
      <w:pPr>
        <w:ind w:right="475"/>
        <w:jc w:val="both"/>
        <w:rPr>
          <w:rFonts w:asciiTheme="minorHAnsi" w:hAnsiTheme="minorHAnsi" w:cstheme="minorHAnsi"/>
          <w:iCs/>
        </w:rPr>
      </w:pPr>
    </w:p>
    <w:p w14:paraId="383895B5" w14:textId="28F47289" w:rsidR="00A21778" w:rsidRPr="0046652B" w:rsidRDefault="00A21778" w:rsidP="003A56AA">
      <w:pPr>
        <w:ind w:right="475"/>
        <w:jc w:val="both"/>
        <w:rPr>
          <w:rFonts w:asciiTheme="minorHAnsi" w:hAnsiTheme="minorHAnsi" w:cstheme="minorHAnsi"/>
          <w:iCs/>
        </w:rPr>
      </w:pPr>
    </w:p>
    <w:p w14:paraId="54F4529F" w14:textId="252533F3" w:rsidR="008A0F2B" w:rsidRPr="0046652B" w:rsidRDefault="0082064E" w:rsidP="00813E85">
      <w:pPr>
        <w:ind w:left="90" w:right="475"/>
        <w:jc w:val="both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6</w:t>
      </w:r>
      <w:r w:rsidR="00D04AE4" w:rsidRPr="0046652B">
        <w:rPr>
          <w:rFonts w:asciiTheme="minorHAnsi" w:hAnsiTheme="minorHAnsi" w:cstheme="minorHAnsi"/>
        </w:rPr>
        <w:t>.0</w:t>
      </w:r>
      <w:r w:rsidRPr="0046652B">
        <w:rPr>
          <w:rFonts w:asciiTheme="minorHAnsi" w:hAnsiTheme="minorHAnsi" w:cstheme="minorHAnsi"/>
        </w:rPr>
        <w:t xml:space="preserve"> </w:t>
      </w:r>
      <w:r w:rsidR="00370730" w:rsidRPr="0046652B">
        <w:rPr>
          <w:rFonts w:asciiTheme="minorHAnsi" w:hAnsiTheme="minorHAnsi" w:cstheme="minorHAnsi"/>
        </w:rPr>
        <w:tab/>
        <w:t>Adjournment</w:t>
      </w:r>
      <w:r w:rsidR="001D7598" w:rsidRPr="0046652B">
        <w:rPr>
          <w:rFonts w:asciiTheme="minorHAnsi" w:hAnsiTheme="minorHAnsi" w:cstheme="minorHAnsi"/>
        </w:rPr>
        <w:t xml:space="preserve"> </w:t>
      </w:r>
      <w:r w:rsidR="00C53FFE" w:rsidRPr="0046652B">
        <w:rPr>
          <w:rFonts w:asciiTheme="minorHAnsi" w:hAnsiTheme="minorHAnsi" w:cstheme="minorHAnsi"/>
          <w:i/>
          <w:iCs/>
          <w:color w:val="0070C0"/>
        </w:rPr>
        <w:t>(2:00)</w:t>
      </w:r>
    </w:p>
    <w:sectPr w:rsidR="008A0F2B" w:rsidRPr="0046652B" w:rsidSect="00247D2B">
      <w:footerReference w:type="default" r:id="rId11"/>
      <w:pgSz w:w="12240" w:h="15840" w:code="1"/>
      <w:pgMar w:top="1440" w:right="1440" w:bottom="144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DC9A7" w14:textId="77777777" w:rsidR="00E03C21" w:rsidRDefault="00E03C21">
      <w:r>
        <w:separator/>
      </w:r>
    </w:p>
  </w:endnote>
  <w:endnote w:type="continuationSeparator" w:id="0">
    <w:p w14:paraId="356B514C" w14:textId="77777777" w:rsidR="00E03C21" w:rsidRDefault="00E03C21">
      <w:r>
        <w:continuationSeparator/>
      </w:r>
    </w:p>
  </w:endnote>
  <w:endnote w:type="continuationNotice" w:id="1">
    <w:p w14:paraId="279F48BA" w14:textId="77777777" w:rsidR="00E03C21" w:rsidRDefault="00E03C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778C8" w14:textId="77777777" w:rsidR="004B1716" w:rsidRDefault="004B1716" w:rsidP="0007635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857A1" w14:textId="77777777" w:rsidR="00E03C21" w:rsidRDefault="00E03C21">
      <w:r>
        <w:separator/>
      </w:r>
    </w:p>
  </w:footnote>
  <w:footnote w:type="continuationSeparator" w:id="0">
    <w:p w14:paraId="4B9576C1" w14:textId="77777777" w:rsidR="00E03C21" w:rsidRDefault="00E03C21">
      <w:r>
        <w:continuationSeparator/>
      </w:r>
    </w:p>
  </w:footnote>
  <w:footnote w:type="continuationNotice" w:id="1">
    <w:p w14:paraId="64FCF15D" w14:textId="77777777" w:rsidR="00E03C21" w:rsidRDefault="00E03C2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C0635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9434F"/>
    <w:multiLevelType w:val="hybridMultilevel"/>
    <w:tmpl w:val="2BE65CE4"/>
    <w:lvl w:ilvl="0" w:tplc="6496243A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06BD39AF"/>
    <w:multiLevelType w:val="multilevel"/>
    <w:tmpl w:val="4CA01020"/>
    <w:lvl w:ilvl="0">
      <w:start w:val="6"/>
      <w:numFmt w:val="decimal"/>
      <w:lvlText w:val="%1"/>
      <w:lvlJc w:val="left"/>
      <w:pPr>
        <w:ind w:left="324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1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3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720" w:hanging="1800"/>
      </w:pPr>
      <w:rPr>
        <w:rFonts w:hint="default"/>
      </w:rPr>
    </w:lvl>
  </w:abstractNum>
  <w:abstractNum w:abstractNumId="3" w15:restartNumberingAfterBreak="0">
    <w:nsid w:val="0DAB11BE"/>
    <w:multiLevelType w:val="multilevel"/>
    <w:tmpl w:val="D1424D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4" w15:restartNumberingAfterBreak="0">
    <w:nsid w:val="0E95154D"/>
    <w:multiLevelType w:val="multilevel"/>
    <w:tmpl w:val="A3CC60B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5" w15:restartNumberingAfterBreak="0">
    <w:nsid w:val="126C5FE2"/>
    <w:multiLevelType w:val="singleLevel"/>
    <w:tmpl w:val="CE6CB828"/>
    <w:lvl w:ilvl="0">
      <w:start w:val="1"/>
      <w:numFmt w:val="upperLetter"/>
      <w:pStyle w:val="Heading7"/>
      <w:lvlText w:val="%1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3764630"/>
    <w:multiLevelType w:val="multilevel"/>
    <w:tmpl w:val="C7AC9AA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35249CF"/>
    <w:multiLevelType w:val="multilevel"/>
    <w:tmpl w:val="B2C022E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8" w15:restartNumberingAfterBreak="0">
    <w:nsid w:val="2A1231B4"/>
    <w:multiLevelType w:val="multilevel"/>
    <w:tmpl w:val="F3A4A25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9" w15:restartNumberingAfterBreak="0">
    <w:nsid w:val="2B3544E1"/>
    <w:multiLevelType w:val="multilevel"/>
    <w:tmpl w:val="A7DA0AD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  <w:b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0" w15:restartNumberingAfterBreak="0">
    <w:nsid w:val="32495F27"/>
    <w:multiLevelType w:val="singleLevel"/>
    <w:tmpl w:val="5D6EE2B0"/>
    <w:lvl w:ilvl="0">
      <w:start w:val="1"/>
      <w:numFmt w:val="upperLetter"/>
      <w:lvlText w:val="%1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343801D6"/>
    <w:multiLevelType w:val="multilevel"/>
    <w:tmpl w:val="2A3246A4"/>
    <w:lvl w:ilvl="0">
      <w:start w:val="1"/>
      <w:numFmt w:val="decimal"/>
      <w:lvlText w:val="%1.0"/>
      <w:lvlJc w:val="left"/>
      <w:pPr>
        <w:ind w:left="1440" w:hanging="720"/>
      </w:pPr>
      <w:rPr>
        <w:rFonts w:hint="default"/>
        <w:i w:val="0"/>
        <w:color w:val="auto"/>
      </w:rPr>
    </w:lvl>
    <w:lvl w:ilvl="1">
      <w:start w:val="1"/>
      <w:numFmt w:val="decimal"/>
      <w:lvlText w:val="%1.%2"/>
      <w:lvlJc w:val="left"/>
      <w:pPr>
        <w:ind w:left="2160" w:hanging="720"/>
      </w:pPr>
      <w:rPr>
        <w:rFonts w:hint="default"/>
        <w:i w:val="0"/>
        <w:color w:val="auto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i w:val="0"/>
        <w:color w:val="auto"/>
      </w:rPr>
    </w:lvl>
    <w:lvl w:ilvl="3">
      <w:start w:val="1"/>
      <w:numFmt w:val="decimal"/>
      <w:lvlText w:val="%1.%2.%3.%4"/>
      <w:lvlJc w:val="left"/>
      <w:pPr>
        <w:ind w:left="3600" w:hanging="720"/>
      </w:pPr>
      <w:rPr>
        <w:rFonts w:hint="default"/>
        <w:i w:val="0"/>
        <w:color w:val="auto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"/>
      <w:lvlJc w:val="left"/>
      <w:pPr>
        <w:ind w:left="540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"/>
      <w:lvlJc w:val="left"/>
      <w:pPr>
        <w:ind w:left="720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"/>
      <w:lvlJc w:val="left"/>
      <w:pPr>
        <w:ind w:left="7920" w:hanging="1440"/>
      </w:pPr>
      <w:rPr>
        <w:rFonts w:hint="default"/>
        <w:i w:val="0"/>
        <w:color w:val="auto"/>
      </w:rPr>
    </w:lvl>
  </w:abstractNum>
  <w:abstractNum w:abstractNumId="12" w15:restartNumberingAfterBreak="0">
    <w:nsid w:val="35F948E0"/>
    <w:multiLevelType w:val="multilevel"/>
    <w:tmpl w:val="EFE4B73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3" w15:restartNumberingAfterBreak="0">
    <w:nsid w:val="39EA0123"/>
    <w:multiLevelType w:val="singleLevel"/>
    <w:tmpl w:val="A6FC7D1A"/>
    <w:lvl w:ilvl="0">
      <w:start w:val="1"/>
      <w:numFmt w:val="upperLetter"/>
      <w:lvlText w:val="%1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9FF245F"/>
    <w:multiLevelType w:val="multilevel"/>
    <w:tmpl w:val="0316A56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5" w15:restartNumberingAfterBreak="0">
    <w:nsid w:val="3BA73EE7"/>
    <w:multiLevelType w:val="multilevel"/>
    <w:tmpl w:val="A45494E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6" w15:restartNumberingAfterBreak="0">
    <w:nsid w:val="3E4F0FE4"/>
    <w:multiLevelType w:val="multilevel"/>
    <w:tmpl w:val="6AC210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4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720" w:hanging="1800"/>
      </w:pPr>
      <w:rPr>
        <w:rFonts w:hint="default"/>
      </w:rPr>
    </w:lvl>
  </w:abstractNum>
  <w:abstractNum w:abstractNumId="17" w15:restartNumberingAfterBreak="0">
    <w:nsid w:val="45D82F15"/>
    <w:multiLevelType w:val="multilevel"/>
    <w:tmpl w:val="D97613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8" w15:restartNumberingAfterBreak="0">
    <w:nsid w:val="5DD63586"/>
    <w:multiLevelType w:val="multilevel"/>
    <w:tmpl w:val="3674801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9" w15:restartNumberingAfterBreak="0">
    <w:nsid w:val="638B1AFF"/>
    <w:multiLevelType w:val="multilevel"/>
    <w:tmpl w:val="90F20F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20" w15:restartNumberingAfterBreak="0">
    <w:nsid w:val="688B6810"/>
    <w:multiLevelType w:val="multilevel"/>
    <w:tmpl w:val="091CEBD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E5D25FD"/>
    <w:multiLevelType w:val="multilevel"/>
    <w:tmpl w:val="0C9064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22" w15:restartNumberingAfterBreak="0">
    <w:nsid w:val="741A49B5"/>
    <w:multiLevelType w:val="singleLevel"/>
    <w:tmpl w:val="91365AA2"/>
    <w:lvl w:ilvl="0">
      <w:start w:val="1"/>
      <w:numFmt w:val="upperLetter"/>
      <w:lvlText w:val="%1.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</w:abstractNum>
  <w:abstractNum w:abstractNumId="23" w15:restartNumberingAfterBreak="0">
    <w:nsid w:val="74A94FB4"/>
    <w:multiLevelType w:val="multilevel"/>
    <w:tmpl w:val="CD26AFC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7C345BD"/>
    <w:multiLevelType w:val="multilevel"/>
    <w:tmpl w:val="736EC66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25" w15:restartNumberingAfterBreak="0">
    <w:nsid w:val="79D47FDA"/>
    <w:multiLevelType w:val="hybridMultilevel"/>
    <w:tmpl w:val="7D720D36"/>
    <w:lvl w:ilvl="0" w:tplc="DA7A3AAE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 w16cid:durableId="2103333697">
    <w:abstractNumId w:val="5"/>
    <w:lvlOverride w:ilvl="0">
      <w:startOverride w:val="1"/>
    </w:lvlOverride>
  </w:num>
  <w:num w:numId="2" w16cid:durableId="705452098">
    <w:abstractNumId w:val="13"/>
    <w:lvlOverride w:ilvl="0">
      <w:startOverride w:val="1"/>
    </w:lvlOverride>
  </w:num>
  <w:num w:numId="3" w16cid:durableId="510491753">
    <w:abstractNumId w:val="10"/>
    <w:lvlOverride w:ilvl="0">
      <w:startOverride w:val="1"/>
    </w:lvlOverride>
  </w:num>
  <w:num w:numId="4" w16cid:durableId="1828017239">
    <w:abstractNumId w:val="22"/>
    <w:lvlOverride w:ilvl="0">
      <w:startOverride w:val="1"/>
    </w:lvlOverride>
  </w:num>
  <w:num w:numId="5" w16cid:durableId="1605261873">
    <w:abstractNumId w:val="25"/>
  </w:num>
  <w:num w:numId="6" w16cid:durableId="1057587002">
    <w:abstractNumId w:val="1"/>
  </w:num>
  <w:num w:numId="7" w16cid:durableId="997733394">
    <w:abstractNumId w:val="19"/>
  </w:num>
  <w:num w:numId="8" w16cid:durableId="1120535631">
    <w:abstractNumId w:val="12"/>
  </w:num>
  <w:num w:numId="9" w16cid:durableId="1634674413">
    <w:abstractNumId w:val="9"/>
  </w:num>
  <w:num w:numId="10" w16cid:durableId="453259070">
    <w:abstractNumId w:val="18"/>
  </w:num>
  <w:num w:numId="11" w16cid:durableId="1371760955">
    <w:abstractNumId w:val="20"/>
  </w:num>
  <w:num w:numId="12" w16cid:durableId="1917395249">
    <w:abstractNumId w:val="17"/>
  </w:num>
  <w:num w:numId="13" w16cid:durableId="39408196">
    <w:abstractNumId w:val="23"/>
  </w:num>
  <w:num w:numId="14" w16cid:durableId="2036954891">
    <w:abstractNumId w:val="6"/>
  </w:num>
  <w:num w:numId="15" w16cid:durableId="1000350569">
    <w:abstractNumId w:val="3"/>
  </w:num>
  <w:num w:numId="16" w16cid:durableId="50733939">
    <w:abstractNumId w:val="7"/>
  </w:num>
  <w:num w:numId="17" w16cid:durableId="1650133832">
    <w:abstractNumId w:val="15"/>
  </w:num>
  <w:num w:numId="18" w16cid:durableId="451442878">
    <w:abstractNumId w:val="21"/>
  </w:num>
  <w:num w:numId="19" w16cid:durableId="1161584499">
    <w:abstractNumId w:val="4"/>
  </w:num>
  <w:num w:numId="20" w16cid:durableId="1603801075">
    <w:abstractNumId w:val="14"/>
  </w:num>
  <w:num w:numId="21" w16cid:durableId="1434209449">
    <w:abstractNumId w:val="24"/>
  </w:num>
  <w:num w:numId="22" w16cid:durableId="896623006">
    <w:abstractNumId w:val="2"/>
  </w:num>
  <w:num w:numId="23" w16cid:durableId="1720548677">
    <w:abstractNumId w:val="16"/>
  </w:num>
  <w:num w:numId="24" w16cid:durableId="670252465">
    <w:abstractNumId w:val="8"/>
  </w:num>
  <w:num w:numId="25" w16cid:durableId="1506702103">
    <w:abstractNumId w:val="0"/>
  </w:num>
  <w:num w:numId="26" w16cid:durableId="21305122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LI0NzU3MzEyNDFW0lEKTi0uzszPAykwtKwFANgja3UtAAAA"/>
  </w:docVars>
  <w:rsids>
    <w:rsidRoot w:val="007D7284"/>
    <w:rsid w:val="00002B74"/>
    <w:rsid w:val="000054C6"/>
    <w:rsid w:val="00006E34"/>
    <w:rsid w:val="00012830"/>
    <w:rsid w:val="000148E0"/>
    <w:rsid w:val="00016127"/>
    <w:rsid w:val="00024FA9"/>
    <w:rsid w:val="00026CB7"/>
    <w:rsid w:val="000314A5"/>
    <w:rsid w:val="000332D2"/>
    <w:rsid w:val="00033639"/>
    <w:rsid w:val="00033C81"/>
    <w:rsid w:val="000353C4"/>
    <w:rsid w:val="00037C92"/>
    <w:rsid w:val="00037CD9"/>
    <w:rsid w:val="00040F45"/>
    <w:rsid w:val="000415AC"/>
    <w:rsid w:val="00042695"/>
    <w:rsid w:val="00046BA6"/>
    <w:rsid w:val="00053410"/>
    <w:rsid w:val="00056AB2"/>
    <w:rsid w:val="0005750F"/>
    <w:rsid w:val="00061BAC"/>
    <w:rsid w:val="0006220A"/>
    <w:rsid w:val="000652C4"/>
    <w:rsid w:val="000663D2"/>
    <w:rsid w:val="00067894"/>
    <w:rsid w:val="00070ACF"/>
    <w:rsid w:val="000752FB"/>
    <w:rsid w:val="0007635E"/>
    <w:rsid w:val="0007702C"/>
    <w:rsid w:val="0008043B"/>
    <w:rsid w:val="00081810"/>
    <w:rsid w:val="00083F72"/>
    <w:rsid w:val="000856FE"/>
    <w:rsid w:val="00085DB8"/>
    <w:rsid w:val="0008744F"/>
    <w:rsid w:val="00087CFA"/>
    <w:rsid w:val="00090AAA"/>
    <w:rsid w:val="00094419"/>
    <w:rsid w:val="00096F6B"/>
    <w:rsid w:val="00097E44"/>
    <w:rsid w:val="000A0479"/>
    <w:rsid w:val="000A24C0"/>
    <w:rsid w:val="000A2ADA"/>
    <w:rsid w:val="000A45BB"/>
    <w:rsid w:val="000A68F7"/>
    <w:rsid w:val="000A7A2D"/>
    <w:rsid w:val="000B1DA9"/>
    <w:rsid w:val="000B22C2"/>
    <w:rsid w:val="000B2D10"/>
    <w:rsid w:val="000B415A"/>
    <w:rsid w:val="000B4412"/>
    <w:rsid w:val="000C4052"/>
    <w:rsid w:val="000C7620"/>
    <w:rsid w:val="000C79F6"/>
    <w:rsid w:val="000C7B1D"/>
    <w:rsid w:val="000C7C80"/>
    <w:rsid w:val="000D0D5E"/>
    <w:rsid w:val="000D3FC7"/>
    <w:rsid w:val="000D414A"/>
    <w:rsid w:val="000D4AEC"/>
    <w:rsid w:val="000D635D"/>
    <w:rsid w:val="000D71C6"/>
    <w:rsid w:val="000E07C4"/>
    <w:rsid w:val="000E18A9"/>
    <w:rsid w:val="000E2039"/>
    <w:rsid w:val="000E52A3"/>
    <w:rsid w:val="000E6A78"/>
    <w:rsid w:val="000F0508"/>
    <w:rsid w:val="000F1BC1"/>
    <w:rsid w:val="000F2BEF"/>
    <w:rsid w:val="000F35A2"/>
    <w:rsid w:val="000F4195"/>
    <w:rsid w:val="000F5419"/>
    <w:rsid w:val="000F5A1E"/>
    <w:rsid w:val="000F6EBB"/>
    <w:rsid w:val="00103D84"/>
    <w:rsid w:val="00106647"/>
    <w:rsid w:val="001075A4"/>
    <w:rsid w:val="00110BF5"/>
    <w:rsid w:val="001159DF"/>
    <w:rsid w:val="00115AA1"/>
    <w:rsid w:val="001163FF"/>
    <w:rsid w:val="00120B89"/>
    <w:rsid w:val="001215FF"/>
    <w:rsid w:val="00122AF5"/>
    <w:rsid w:val="00124C17"/>
    <w:rsid w:val="00125C6D"/>
    <w:rsid w:val="00127315"/>
    <w:rsid w:val="00127CBD"/>
    <w:rsid w:val="00132FBB"/>
    <w:rsid w:val="00134F10"/>
    <w:rsid w:val="00135818"/>
    <w:rsid w:val="001401E8"/>
    <w:rsid w:val="00145355"/>
    <w:rsid w:val="00145AA8"/>
    <w:rsid w:val="00146259"/>
    <w:rsid w:val="00150D7F"/>
    <w:rsid w:val="00152E3F"/>
    <w:rsid w:val="001540F9"/>
    <w:rsid w:val="00155265"/>
    <w:rsid w:val="001555E7"/>
    <w:rsid w:val="001604BC"/>
    <w:rsid w:val="00161A7A"/>
    <w:rsid w:val="00161E4B"/>
    <w:rsid w:val="0016342E"/>
    <w:rsid w:val="00164A5B"/>
    <w:rsid w:val="001655E2"/>
    <w:rsid w:val="00165B05"/>
    <w:rsid w:val="00166D67"/>
    <w:rsid w:val="00167576"/>
    <w:rsid w:val="00171198"/>
    <w:rsid w:val="00171622"/>
    <w:rsid w:val="0017234E"/>
    <w:rsid w:val="00175558"/>
    <w:rsid w:val="001804DA"/>
    <w:rsid w:val="00183160"/>
    <w:rsid w:val="00184E81"/>
    <w:rsid w:val="00185D2E"/>
    <w:rsid w:val="0019046B"/>
    <w:rsid w:val="00192A38"/>
    <w:rsid w:val="001953BB"/>
    <w:rsid w:val="00195AEA"/>
    <w:rsid w:val="0019798C"/>
    <w:rsid w:val="001A2F3C"/>
    <w:rsid w:val="001A3219"/>
    <w:rsid w:val="001A35C9"/>
    <w:rsid w:val="001A4440"/>
    <w:rsid w:val="001A55A1"/>
    <w:rsid w:val="001A7621"/>
    <w:rsid w:val="001B1C66"/>
    <w:rsid w:val="001B2650"/>
    <w:rsid w:val="001B34A4"/>
    <w:rsid w:val="001B3599"/>
    <w:rsid w:val="001B7102"/>
    <w:rsid w:val="001B7769"/>
    <w:rsid w:val="001C00B5"/>
    <w:rsid w:val="001C3073"/>
    <w:rsid w:val="001C417F"/>
    <w:rsid w:val="001C418F"/>
    <w:rsid w:val="001C70F3"/>
    <w:rsid w:val="001C73D4"/>
    <w:rsid w:val="001C7729"/>
    <w:rsid w:val="001C7E3A"/>
    <w:rsid w:val="001D267F"/>
    <w:rsid w:val="001D7598"/>
    <w:rsid w:val="001E08D2"/>
    <w:rsid w:val="001E1737"/>
    <w:rsid w:val="001E5BDA"/>
    <w:rsid w:val="001E60D2"/>
    <w:rsid w:val="001E78E5"/>
    <w:rsid w:val="001F344E"/>
    <w:rsid w:val="001F50EB"/>
    <w:rsid w:val="001F5514"/>
    <w:rsid w:val="00200C0C"/>
    <w:rsid w:val="0020161D"/>
    <w:rsid w:val="00203A23"/>
    <w:rsid w:val="00205764"/>
    <w:rsid w:val="00210240"/>
    <w:rsid w:val="002103AD"/>
    <w:rsid w:val="00211F3A"/>
    <w:rsid w:val="0021566E"/>
    <w:rsid w:val="0022045E"/>
    <w:rsid w:val="0022400A"/>
    <w:rsid w:val="00231660"/>
    <w:rsid w:val="002424E0"/>
    <w:rsid w:val="002439C4"/>
    <w:rsid w:val="00246494"/>
    <w:rsid w:val="00247D2B"/>
    <w:rsid w:val="002514B4"/>
    <w:rsid w:val="0025300C"/>
    <w:rsid w:val="00254C81"/>
    <w:rsid w:val="00256879"/>
    <w:rsid w:val="00257BB2"/>
    <w:rsid w:val="00260485"/>
    <w:rsid w:val="00262389"/>
    <w:rsid w:val="002630A5"/>
    <w:rsid w:val="002640C2"/>
    <w:rsid w:val="002662E3"/>
    <w:rsid w:val="002670C8"/>
    <w:rsid w:val="002705DB"/>
    <w:rsid w:val="00271FE9"/>
    <w:rsid w:val="0027389E"/>
    <w:rsid w:val="002739DC"/>
    <w:rsid w:val="00275670"/>
    <w:rsid w:val="0027567A"/>
    <w:rsid w:val="002800E6"/>
    <w:rsid w:val="00286227"/>
    <w:rsid w:val="002869B9"/>
    <w:rsid w:val="00287C3B"/>
    <w:rsid w:val="0029097F"/>
    <w:rsid w:val="002959A5"/>
    <w:rsid w:val="002A4416"/>
    <w:rsid w:val="002B06FB"/>
    <w:rsid w:val="002B25D2"/>
    <w:rsid w:val="002B29D6"/>
    <w:rsid w:val="002B50C7"/>
    <w:rsid w:val="002B78EC"/>
    <w:rsid w:val="002C11C0"/>
    <w:rsid w:val="002C712A"/>
    <w:rsid w:val="002D1F0A"/>
    <w:rsid w:val="002D6566"/>
    <w:rsid w:val="002D7A45"/>
    <w:rsid w:val="002E178E"/>
    <w:rsid w:val="002E1E1F"/>
    <w:rsid w:val="002E1F64"/>
    <w:rsid w:val="002E54E1"/>
    <w:rsid w:val="002F2FC8"/>
    <w:rsid w:val="00303E2C"/>
    <w:rsid w:val="0030664D"/>
    <w:rsid w:val="0030767E"/>
    <w:rsid w:val="00310807"/>
    <w:rsid w:val="00311943"/>
    <w:rsid w:val="0031421C"/>
    <w:rsid w:val="0031451D"/>
    <w:rsid w:val="0031733E"/>
    <w:rsid w:val="0032044F"/>
    <w:rsid w:val="00320ACD"/>
    <w:rsid w:val="0032148B"/>
    <w:rsid w:val="003221C9"/>
    <w:rsid w:val="00323598"/>
    <w:rsid w:val="00324048"/>
    <w:rsid w:val="003276F5"/>
    <w:rsid w:val="0033138E"/>
    <w:rsid w:val="0033406E"/>
    <w:rsid w:val="00340FBD"/>
    <w:rsid w:val="00345A80"/>
    <w:rsid w:val="00350FE8"/>
    <w:rsid w:val="003510DE"/>
    <w:rsid w:val="003527DC"/>
    <w:rsid w:val="00354084"/>
    <w:rsid w:val="003543D5"/>
    <w:rsid w:val="00362ADA"/>
    <w:rsid w:val="0036372B"/>
    <w:rsid w:val="00363D41"/>
    <w:rsid w:val="003658E9"/>
    <w:rsid w:val="00365E77"/>
    <w:rsid w:val="0036609A"/>
    <w:rsid w:val="00366345"/>
    <w:rsid w:val="00366676"/>
    <w:rsid w:val="00366DEE"/>
    <w:rsid w:val="0036750A"/>
    <w:rsid w:val="003701C7"/>
    <w:rsid w:val="00370730"/>
    <w:rsid w:val="0037153A"/>
    <w:rsid w:val="00372E47"/>
    <w:rsid w:val="00373723"/>
    <w:rsid w:val="0037515B"/>
    <w:rsid w:val="00375DB3"/>
    <w:rsid w:val="003771BD"/>
    <w:rsid w:val="00382130"/>
    <w:rsid w:val="00385AE4"/>
    <w:rsid w:val="00387458"/>
    <w:rsid w:val="00387D0F"/>
    <w:rsid w:val="00390715"/>
    <w:rsid w:val="00391061"/>
    <w:rsid w:val="00393E44"/>
    <w:rsid w:val="0039416C"/>
    <w:rsid w:val="0039448B"/>
    <w:rsid w:val="00395731"/>
    <w:rsid w:val="0039743C"/>
    <w:rsid w:val="00397E6A"/>
    <w:rsid w:val="003A07A9"/>
    <w:rsid w:val="003A0CDA"/>
    <w:rsid w:val="003A0E95"/>
    <w:rsid w:val="003A23D8"/>
    <w:rsid w:val="003A2A77"/>
    <w:rsid w:val="003A37B3"/>
    <w:rsid w:val="003A56AA"/>
    <w:rsid w:val="003B023E"/>
    <w:rsid w:val="003B31D7"/>
    <w:rsid w:val="003B5622"/>
    <w:rsid w:val="003B579F"/>
    <w:rsid w:val="003C162C"/>
    <w:rsid w:val="003C312E"/>
    <w:rsid w:val="003C3317"/>
    <w:rsid w:val="003C37E0"/>
    <w:rsid w:val="003C4D24"/>
    <w:rsid w:val="003C5A73"/>
    <w:rsid w:val="003C79DB"/>
    <w:rsid w:val="003D3629"/>
    <w:rsid w:val="003D5822"/>
    <w:rsid w:val="003E228D"/>
    <w:rsid w:val="003E56F5"/>
    <w:rsid w:val="003E63D1"/>
    <w:rsid w:val="003E6CD1"/>
    <w:rsid w:val="003F15A6"/>
    <w:rsid w:val="003F5F31"/>
    <w:rsid w:val="003F7D93"/>
    <w:rsid w:val="004002BE"/>
    <w:rsid w:val="00401946"/>
    <w:rsid w:val="00404B18"/>
    <w:rsid w:val="00404B94"/>
    <w:rsid w:val="0040764D"/>
    <w:rsid w:val="00411263"/>
    <w:rsid w:val="00411444"/>
    <w:rsid w:val="00414D3A"/>
    <w:rsid w:val="004153EE"/>
    <w:rsid w:val="00415AFB"/>
    <w:rsid w:val="00416B36"/>
    <w:rsid w:val="00422DF2"/>
    <w:rsid w:val="00431A7C"/>
    <w:rsid w:val="00432B9A"/>
    <w:rsid w:val="004332F4"/>
    <w:rsid w:val="00436987"/>
    <w:rsid w:val="00437939"/>
    <w:rsid w:val="00443281"/>
    <w:rsid w:val="0044467A"/>
    <w:rsid w:val="00444D02"/>
    <w:rsid w:val="00451B07"/>
    <w:rsid w:val="00452760"/>
    <w:rsid w:val="0045624D"/>
    <w:rsid w:val="00456556"/>
    <w:rsid w:val="00456A51"/>
    <w:rsid w:val="004579B0"/>
    <w:rsid w:val="004607A0"/>
    <w:rsid w:val="00460A57"/>
    <w:rsid w:val="004641F4"/>
    <w:rsid w:val="004643A2"/>
    <w:rsid w:val="00465771"/>
    <w:rsid w:val="0046652B"/>
    <w:rsid w:val="00466642"/>
    <w:rsid w:val="004668B8"/>
    <w:rsid w:val="00466D20"/>
    <w:rsid w:val="00467EE9"/>
    <w:rsid w:val="00470DB0"/>
    <w:rsid w:val="004749AC"/>
    <w:rsid w:val="004754D6"/>
    <w:rsid w:val="00483291"/>
    <w:rsid w:val="00486305"/>
    <w:rsid w:val="00486C17"/>
    <w:rsid w:val="004902B8"/>
    <w:rsid w:val="0049082A"/>
    <w:rsid w:val="00491215"/>
    <w:rsid w:val="004927DB"/>
    <w:rsid w:val="0049310A"/>
    <w:rsid w:val="004952F6"/>
    <w:rsid w:val="00495992"/>
    <w:rsid w:val="00495B2B"/>
    <w:rsid w:val="00496D64"/>
    <w:rsid w:val="004A6327"/>
    <w:rsid w:val="004A6A43"/>
    <w:rsid w:val="004A71F3"/>
    <w:rsid w:val="004B1716"/>
    <w:rsid w:val="004B3676"/>
    <w:rsid w:val="004B4E51"/>
    <w:rsid w:val="004C24C6"/>
    <w:rsid w:val="004C28B4"/>
    <w:rsid w:val="004C3BDB"/>
    <w:rsid w:val="004C6A06"/>
    <w:rsid w:val="004D136D"/>
    <w:rsid w:val="004D201B"/>
    <w:rsid w:val="004D2E22"/>
    <w:rsid w:val="004D520B"/>
    <w:rsid w:val="004D57BB"/>
    <w:rsid w:val="004E34C6"/>
    <w:rsid w:val="004E519E"/>
    <w:rsid w:val="004F7BBF"/>
    <w:rsid w:val="005010C7"/>
    <w:rsid w:val="005014B8"/>
    <w:rsid w:val="00502A7E"/>
    <w:rsid w:val="00502F24"/>
    <w:rsid w:val="00503C04"/>
    <w:rsid w:val="00503CA8"/>
    <w:rsid w:val="00504914"/>
    <w:rsid w:val="0050796E"/>
    <w:rsid w:val="00507F29"/>
    <w:rsid w:val="0051505C"/>
    <w:rsid w:val="00517B8B"/>
    <w:rsid w:val="00520BA7"/>
    <w:rsid w:val="0052131B"/>
    <w:rsid w:val="005228EE"/>
    <w:rsid w:val="00522F74"/>
    <w:rsid w:val="00526C33"/>
    <w:rsid w:val="00527F10"/>
    <w:rsid w:val="00532780"/>
    <w:rsid w:val="00533E87"/>
    <w:rsid w:val="00536329"/>
    <w:rsid w:val="00537231"/>
    <w:rsid w:val="0054194E"/>
    <w:rsid w:val="0054482E"/>
    <w:rsid w:val="005475EB"/>
    <w:rsid w:val="00550853"/>
    <w:rsid w:val="00553636"/>
    <w:rsid w:val="0055368A"/>
    <w:rsid w:val="00553A1B"/>
    <w:rsid w:val="005546D5"/>
    <w:rsid w:val="005616CF"/>
    <w:rsid w:val="005634FA"/>
    <w:rsid w:val="00563AD9"/>
    <w:rsid w:val="005654AD"/>
    <w:rsid w:val="00566229"/>
    <w:rsid w:val="00566840"/>
    <w:rsid w:val="005670A0"/>
    <w:rsid w:val="00567A74"/>
    <w:rsid w:val="0057048F"/>
    <w:rsid w:val="0057480A"/>
    <w:rsid w:val="00575030"/>
    <w:rsid w:val="0057589E"/>
    <w:rsid w:val="0058095B"/>
    <w:rsid w:val="00581E3B"/>
    <w:rsid w:val="0058391B"/>
    <w:rsid w:val="00590FAA"/>
    <w:rsid w:val="00591123"/>
    <w:rsid w:val="005914D7"/>
    <w:rsid w:val="00596EA5"/>
    <w:rsid w:val="00597E22"/>
    <w:rsid w:val="005A1258"/>
    <w:rsid w:val="005A14CB"/>
    <w:rsid w:val="005A26D0"/>
    <w:rsid w:val="005A6942"/>
    <w:rsid w:val="005A7618"/>
    <w:rsid w:val="005B076B"/>
    <w:rsid w:val="005B0D26"/>
    <w:rsid w:val="005B41DF"/>
    <w:rsid w:val="005B569B"/>
    <w:rsid w:val="005C00F2"/>
    <w:rsid w:val="005C19DE"/>
    <w:rsid w:val="005C3235"/>
    <w:rsid w:val="005C3D94"/>
    <w:rsid w:val="005C4BAE"/>
    <w:rsid w:val="005D271D"/>
    <w:rsid w:val="005D57F5"/>
    <w:rsid w:val="005D74A8"/>
    <w:rsid w:val="005E0E3F"/>
    <w:rsid w:val="005E1A86"/>
    <w:rsid w:val="005E1F9D"/>
    <w:rsid w:val="005E4B87"/>
    <w:rsid w:val="005F110D"/>
    <w:rsid w:val="005F2927"/>
    <w:rsid w:val="005F491B"/>
    <w:rsid w:val="005F5F07"/>
    <w:rsid w:val="006031E4"/>
    <w:rsid w:val="0061081D"/>
    <w:rsid w:val="0061154A"/>
    <w:rsid w:val="00611A39"/>
    <w:rsid w:val="00611B04"/>
    <w:rsid w:val="006128DD"/>
    <w:rsid w:val="006168F3"/>
    <w:rsid w:val="00617C95"/>
    <w:rsid w:val="006203EE"/>
    <w:rsid w:val="006241C6"/>
    <w:rsid w:val="00624972"/>
    <w:rsid w:val="0062554E"/>
    <w:rsid w:val="00625B18"/>
    <w:rsid w:val="006271B8"/>
    <w:rsid w:val="006273F6"/>
    <w:rsid w:val="00630DF0"/>
    <w:rsid w:val="00632716"/>
    <w:rsid w:val="00633449"/>
    <w:rsid w:val="006367BC"/>
    <w:rsid w:val="00636E23"/>
    <w:rsid w:val="00636E68"/>
    <w:rsid w:val="00641F63"/>
    <w:rsid w:val="00644CA2"/>
    <w:rsid w:val="00645723"/>
    <w:rsid w:val="0064726B"/>
    <w:rsid w:val="00652384"/>
    <w:rsid w:val="0065684B"/>
    <w:rsid w:val="006601A6"/>
    <w:rsid w:val="00660231"/>
    <w:rsid w:val="00665987"/>
    <w:rsid w:val="00666793"/>
    <w:rsid w:val="00674C34"/>
    <w:rsid w:val="00676EEA"/>
    <w:rsid w:val="0068192A"/>
    <w:rsid w:val="00682F8D"/>
    <w:rsid w:val="00686207"/>
    <w:rsid w:val="0068654F"/>
    <w:rsid w:val="00686D9C"/>
    <w:rsid w:val="00691AA2"/>
    <w:rsid w:val="00692079"/>
    <w:rsid w:val="00692380"/>
    <w:rsid w:val="006928F6"/>
    <w:rsid w:val="00694E41"/>
    <w:rsid w:val="00696FF5"/>
    <w:rsid w:val="006A0707"/>
    <w:rsid w:val="006A1D05"/>
    <w:rsid w:val="006A20EB"/>
    <w:rsid w:val="006A3BA6"/>
    <w:rsid w:val="006A4142"/>
    <w:rsid w:val="006A63E0"/>
    <w:rsid w:val="006A78E7"/>
    <w:rsid w:val="006B259B"/>
    <w:rsid w:val="006B6122"/>
    <w:rsid w:val="006B7717"/>
    <w:rsid w:val="006B7BD4"/>
    <w:rsid w:val="006C1A59"/>
    <w:rsid w:val="006C2CDB"/>
    <w:rsid w:val="006C2EA1"/>
    <w:rsid w:val="006C3D1F"/>
    <w:rsid w:val="006C5BF2"/>
    <w:rsid w:val="006C62E9"/>
    <w:rsid w:val="006D0EE9"/>
    <w:rsid w:val="006D3360"/>
    <w:rsid w:val="006D3861"/>
    <w:rsid w:val="006D4EB2"/>
    <w:rsid w:val="006D5B66"/>
    <w:rsid w:val="006D7C6F"/>
    <w:rsid w:val="006E0098"/>
    <w:rsid w:val="006E34B9"/>
    <w:rsid w:val="006F50E4"/>
    <w:rsid w:val="0070523B"/>
    <w:rsid w:val="007052F9"/>
    <w:rsid w:val="00706B82"/>
    <w:rsid w:val="0071063B"/>
    <w:rsid w:val="007125B7"/>
    <w:rsid w:val="00714C40"/>
    <w:rsid w:val="00715F6C"/>
    <w:rsid w:val="00716148"/>
    <w:rsid w:val="00717668"/>
    <w:rsid w:val="00722712"/>
    <w:rsid w:val="00725545"/>
    <w:rsid w:val="00726270"/>
    <w:rsid w:val="00726C78"/>
    <w:rsid w:val="00734093"/>
    <w:rsid w:val="00736BCE"/>
    <w:rsid w:val="007372B0"/>
    <w:rsid w:val="007408FD"/>
    <w:rsid w:val="0074585C"/>
    <w:rsid w:val="00752189"/>
    <w:rsid w:val="00761109"/>
    <w:rsid w:val="00762FAE"/>
    <w:rsid w:val="00763312"/>
    <w:rsid w:val="00763542"/>
    <w:rsid w:val="00763A86"/>
    <w:rsid w:val="007641BE"/>
    <w:rsid w:val="007657D3"/>
    <w:rsid w:val="00770182"/>
    <w:rsid w:val="00770614"/>
    <w:rsid w:val="0077102A"/>
    <w:rsid w:val="00771E1A"/>
    <w:rsid w:val="0077439F"/>
    <w:rsid w:val="00775D9D"/>
    <w:rsid w:val="00781578"/>
    <w:rsid w:val="0078479C"/>
    <w:rsid w:val="00785804"/>
    <w:rsid w:val="00786007"/>
    <w:rsid w:val="00790963"/>
    <w:rsid w:val="00791F48"/>
    <w:rsid w:val="0079415B"/>
    <w:rsid w:val="00794BCB"/>
    <w:rsid w:val="00796ACC"/>
    <w:rsid w:val="007A0754"/>
    <w:rsid w:val="007A0ED5"/>
    <w:rsid w:val="007A4A55"/>
    <w:rsid w:val="007A5B24"/>
    <w:rsid w:val="007A5D4A"/>
    <w:rsid w:val="007B38BE"/>
    <w:rsid w:val="007B6605"/>
    <w:rsid w:val="007C05A6"/>
    <w:rsid w:val="007C1E01"/>
    <w:rsid w:val="007C2125"/>
    <w:rsid w:val="007C2468"/>
    <w:rsid w:val="007C4754"/>
    <w:rsid w:val="007C4FAF"/>
    <w:rsid w:val="007C71A4"/>
    <w:rsid w:val="007D0548"/>
    <w:rsid w:val="007D1718"/>
    <w:rsid w:val="007D30D0"/>
    <w:rsid w:val="007D59BD"/>
    <w:rsid w:val="007D7284"/>
    <w:rsid w:val="007E03C7"/>
    <w:rsid w:val="007E16A6"/>
    <w:rsid w:val="007E3A00"/>
    <w:rsid w:val="007E6B01"/>
    <w:rsid w:val="007E6D59"/>
    <w:rsid w:val="007F1333"/>
    <w:rsid w:val="007F3597"/>
    <w:rsid w:val="007F6DD6"/>
    <w:rsid w:val="007F7DB7"/>
    <w:rsid w:val="00800074"/>
    <w:rsid w:val="008006E3"/>
    <w:rsid w:val="008023D4"/>
    <w:rsid w:val="00813E85"/>
    <w:rsid w:val="0081602A"/>
    <w:rsid w:val="00817BD4"/>
    <w:rsid w:val="00817F48"/>
    <w:rsid w:val="00820078"/>
    <w:rsid w:val="0082064E"/>
    <w:rsid w:val="00821323"/>
    <w:rsid w:val="00822A15"/>
    <w:rsid w:val="00824D3A"/>
    <w:rsid w:val="0083058F"/>
    <w:rsid w:val="00832AB3"/>
    <w:rsid w:val="0083369E"/>
    <w:rsid w:val="008336C1"/>
    <w:rsid w:val="00837574"/>
    <w:rsid w:val="00837B9D"/>
    <w:rsid w:val="00840780"/>
    <w:rsid w:val="00840F75"/>
    <w:rsid w:val="008414CC"/>
    <w:rsid w:val="00842BF4"/>
    <w:rsid w:val="00846D6E"/>
    <w:rsid w:val="008470DF"/>
    <w:rsid w:val="00850D23"/>
    <w:rsid w:val="00851D46"/>
    <w:rsid w:val="0085494B"/>
    <w:rsid w:val="00860490"/>
    <w:rsid w:val="00861FB4"/>
    <w:rsid w:val="00862908"/>
    <w:rsid w:val="00862E9F"/>
    <w:rsid w:val="0086387E"/>
    <w:rsid w:val="00863E70"/>
    <w:rsid w:val="00865477"/>
    <w:rsid w:val="00866C41"/>
    <w:rsid w:val="00867783"/>
    <w:rsid w:val="00870A03"/>
    <w:rsid w:val="00871061"/>
    <w:rsid w:val="008737FE"/>
    <w:rsid w:val="008768A7"/>
    <w:rsid w:val="00881F1A"/>
    <w:rsid w:val="00883CF8"/>
    <w:rsid w:val="008856B8"/>
    <w:rsid w:val="00887790"/>
    <w:rsid w:val="00896FB8"/>
    <w:rsid w:val="008A0F2B"/>
    <w:rsid w:val="008A24D9"/>
    <w:rsid w:val="008A3553"/>
    <w:rsid w:val="008A5AFE"/>
    <w:rsid w:val="008A5F96"/>
    <w:rsid w:val="008A7550"/>
    <w:rsid w:val="008B15A2"/>
    <w:rsid w:val="008B2D94"/>
    <w:rsid w:val="008B5E70"/>
    <w:rsid w:val="008B7EED"/>
    <w:rsid w:val="008C02CC"/>
    <w:rsid w:val="008C3201"/>
    <w:rsid w:val="008C36B6"/>
    <w:rsid w:val="008C413C"/>
    <w:rsid w:val="008C5C1D"/>
    <w:rsid w:val="008D1914"/>
    <w:rsid w:val="008D1C98"/>
    <w:rsid w:val="008D294E"/>
    <w:rsid w:val="008D370A"/>
    <w:rsid w:val="008D3ABD"/>
    <w:rsid w:val="008D40BD"/>
    <w:rsid w:val="008D586F"/>
    <w:rsid w:val="008D5D05"/>
    <w:rsid w:val="008E019D"/>
    <w:rsid w:val="008E16ED"/>
    <w:rsid w:val="008E39C6"/>
    <w:rsid w:val="008E3B84"/>
    <w:rsid w:val="008E5331"/>
    <w:rsid w:val="008E58CE"/>
    <w:rsid w:val="008E77FB"/>
    <w:rsid w:val="008E7901"/>
    <w:rsid w:val="008E7DF3"/>
    <w:rsid w:val="008F0B53"/>
    <w:rsid w:val="008F21D6"/>
    <w:rsid w:val="008F266C"/>
    <w:rsid w:val="008F2825"/>
    <w:rsid w:val="008F3A89"/>
    <w:rsid w:val="008F4C16"/>
    <w:rsid w:val="0090167F"/>
    <w:rsid w:val="009040FD"/>
    <w:rsid w:val="00904DEC"/>
    <w:rsid w:val="00906D3B"/>
    <w:rsid w:val="00912A27"/>
    <w:rsid w:val="00913EAB"/>
    <w:rsid w:val="009159EF"/>
    <w:rsid w:val="0092146E"/>
    <w:rsid w:val="00921E80"/>
    <w:rsid w:val="009223F4"/>
    <w:rsid w:val="009307C0"/>
    <w:rsid w:val="009319AF"/>
    <w:rsid w:val="009323EA"/>
    <w:rsid w:val="0093468D"/>
    <w:rsid w:val="00934E66"/>
    <w:rsid w:val="009360FF"/>
    <w:rsid w:val="00940560"/>
    <w:rsid w:val="009433AE"/>
    <w:rsid w:val="009435CF"/>
    <w:rsid w:val="00946001"/>
    <w:rsid w:val="00951D17"/>
    <w:rsid w:val="0095522C"/>
    <w:rsid w:val="00957CE1"/>
    <w:rsid w:val="009611AE"/>
    <w:rsid w:val="0097203C"/>
    <w:rsid w:val="00972F3D"/>
    <w:rsid w:val="00974DCB"/>
    <w:rsid w:val="00976683"/>
    <w:rsid w:val="00981164"/>
    <w:rsid w:val="00990871"/>
    <w:rsid w:val="009925D9"/>
    <w:rsid w:val="009A5070"/>
    <w:rsid w:val="009A5F79"/>
    <w:rsid w:val="009A6031"/>
    <w:rsid w:val="009A715F"/>
    <w:rsid w:val="009A71C6"/>
    <w:rsid w:val="009B59F4"/>
    <w:rsid w:val="009C106A"/>
    <w:rsid w:val="009C13D8"/>
    <w:rsid w:val="009C1A66"/>
    <w:rsid w:val="009C2234"/>
    <w:rsid w:val="009C369D"/>
    <w:rsid w:val="009C4CF0"/>
    <w:rsid w:val="009C69A5"/>
    <w:rsid w:val="009C69C1"/>
    <w:rsid w:val="009E325D"/>
    <w:rsid w:val="009E3FD1"/>
    <w:rsid w:val="009E4144"/>
    <w:rsid w:val="009E4CC3"/>
    <w:rsid w:val="009E6C70"/>
    <w:rsid w:val="009E7D62"/>
    <w:rsid w:val="009F2ABD"/>
    <w:rsid w:val="009F33BD"/>
    <w:rsid w:val="009F397C"/>
    <w:rsid w:val="009F6E31"/>
    <w:rsid w:val="00A00283"/>
    <w:rsid w:val="00A013C3"/>
    <w:rsid w:val="00A01585"/>
    <w:rsid w:val="00A06291"/>
    <w:rsid w:val="00A10901"/>
    <w:rsid w:val="00A10E7B"/>
    <w:rsid w:val="00A1515E"/>
    <w:rsid w:val="00A178FB"/>
    <w:rsid w:val="00A17AB7"/>
    <w:rsid w:val="00A21778"/>
    <w:rsid w:val="00A300CD"/>
    <w:rsid w:val="00A30535"/>
    <w:rsid w:val="00A31B19"/>
    <w:rsid w:val="00A32ED9"/>
    <w:rsid w:val="00A33F98"/>
    <w:rsid w:val="00A34C9A"/>
    <w:rsid w:val="00A35B56"/>
    <w:rsid w:val="00A37256"/>
    <w:rsid w:val="00A4207D"/>
    <w:rsid w:val="00A420C5"/>
    <w:rsid w:val="00A44C27"/>
    <w:rsid w:val="00A5100C"/>
    <w:rsid w:val="00A52132"/>
    <w:rsid w:val="00A53DF3"/>
    <w:rsid w:val="00A53EA5"/>
    <w:rsid w:val="00A56988"/>
    <w:rsid w:val="00A624B2"/>
    <w:rsid w:val="00A64CC6"/>
    <w:rsid w:val="00A64D19"/>
    <w:rsid w:val="00A656A1"/>
    <w:rsid w:val="00A67751"/>
    <w:rsid w:val="00A73F73"/>
    <w:rsid w:val="00A7624E"/>
    <w:rsid w:val="00A77B10"/>
    <w:rsid w:val="00A82A98"/>
    <w:rsid w:val="00A83672"/>
    <w:rsid w:val="00A8425A"/>
    <w:rsid w:val="00A8545B"/>
    <w:rsid w:val="00A85823"/>
    <w:rsid w:val="00A85AFA"/>
    <w:rsid w:val="00A91663"/>
    <w:rsid w:val="00A925B5"/>
    <w:rsid w:val="00A93551"/>
    <w:rsid w:val="00A97579"/>
    <w:rsid w:val="00AA23AC"/>
    <w:rsid w:val="00AA6B25"/>
    <w:rsid w:val="00AB1B2F"/>
    <w:rsid w:val="00AB738C"/>
    <w:rsid w:val="00AC2033"/>
    <w:rsid w:val="00AC428B"/>
    <w:rsid w:val="00AC5E54"/>
    <w:rsid w:val="00AC7DE5"/>
    <w:rsid w:val="00AD18B3"/>
    <w:rsid w:val="00AD49E9"/>
    <w:rsid w:val="00AE1B80"/>
    <w:rsid w:val="00AE242A"/>
    <w:rsid w:val="00AE4A89"/>
    <w:rsid w:val="00AF5D2A"/>
    <w:rsid w:val="00B03111"/>
    <w:rsid w:val="00B05CB0"/>
    <w:rsid w:val="00B06918"/>
    <w:rsid w:val="00B06B51"/>
    <w:rsid w:val="00B07586"/>
    <w:rsid w:val="00B10201"/>
    <w:rsid w:val="00B12A41"/>
    <w:rsid w:val="00B12F60"/>
    <w:rsid w:val="00B1452C"/>
    <w:rsid w:val="00B14B48"/>
    <w:rsid w:val="00B2344D"/>
    <w:rsid w:val="00B267EA"/>
    <w:rsid w:val="00B31D2C"/>
    <w:rsid w:val="00B32AC3"/>
    <w:rsid w:val="00B33B5D"/>
    <w:rsid w:val="00B354AC"/>
    <w:rsid w:val="00B36E59"/>
    <w:rsid w:val="00B37466"/>
    <w:rsid w:val="00B42490"/>
    <w:rsid w:val="00B4408D"/>
    <w:rsid w:val="00B47076"/>
    <w:rsid w:val="00B505BD"/>
    <w:rsid w:val="00B514AC"/>
    <w:rsid w:val="00B51BB8"/>
    <w:rsid w:val="00B51E4E"/>
    <w:rsid w:val="00B52344"/>
    <w:rsid w:val="00B570B3"/>
    <w:rsid w:val="00B60C27"/>
    <w:rsid w:val="00B61548"/>
    <w:rsid w:val="00B61582"/>
    <w:rsid w:val="00B62253"/>
    <w:rsid w:val="00B632CF"/>
    <w:rsid w:val="00B66CA0"/>
    <w:rsid w:val="00B670D7"/>
    <w:rsid w:val="00B703CD"/>
    <w:rsid w:val="00B70793"/>
    <w:rsid w:val="00B710D9"/>
    <w:rsid w:val="00B74496"/>
    <w:rsid w:val="00B80A19"/>
    <w:rsid w:val="00B813EC"/>
    <w:rsid w:val="00B84E7B"/>
    <w:rsid w:val="00B93C59"/>
    <w:rsid w:val="00B9602D"/>
    <w:rsid w:val="00B96EAC"/>
    <w:rsid w:val="00BA08A2"/>
    <w:rsid w:val="00BA2140"/>
    <w:rsid w:val="00BA4200"/>
    <w:rsid w:val="00BA6A13"/>
    <w:rsid w:val="00BB2239"/>
    <w:rsid w:val="00BB6008"/>
    <w:rsid w:val="00BB67D0"/>
    <w:rsid w:val="00BC1951"/>
    <w:rsid w:val="00BC2991"/>
    <w:rsid w:val="00BC302C"/>
    <w:rsid w:val="00BC31EF"/>
    <w:rsid w:val="00BC4592"/>
    <w:rsid w:val="00BC6021"/>
    <w:rsid w:val="00BD25A4"/>
    <w:rsid w:val="00BD3444"/>
    <w:rsid w:val="00BD3E4A"/>
    <w:rsid w:val="00BD4A49"/>
    <w:rsid w:val="00BD7F59"/>
    <w:rsid w:val="00BE0D10"/>
    <w:rsid w:val="00BE1E84"/>
    <w:rsid w:val="00BF299C"/>
    <w:rsid w:val="00BF36E5"/>
    <w:rsid w:val="00BF46E3"/>
    <w:rsid w:val="00BF47E4"/>
    <w:rsid w:val="00BF4BEB"/>
    <w:rsid w:val="00BF68A2"/>
    <w:rsid w:val="00BF6934"/>
    <w:rsid w:val="00BF7561"/>
    <w:rsid w:val="00BF7C19"/>
    <w:rsid w:val="00C03FC5"/>
    <w:rsid w:val="00C0468F"/>
    <w:rsid w:val="00C04CC5"/>
    <w:rsid w:val="00C06294"/>
    <w:rsid w:val="00C06757"/>
    <w:rsid w:val="00C07603"/>
    <w:rsid w:val="00C122ED"/>
    <w:rsid w:val="00C1415B"/>
    <w:rsid w:val="00C17AF3"/>
    <w:rsid w:val="00C223F5"/>
    <w:rsid w:val="00C23BA1"/>
    <w:rsid w:val="00C243F9"/>
    <w:rsid w:val="00C26463"/>
    <w:rsid w:val="00C33E76"/>
    <w:rsid w:val="00C34632"/>
    <w:rsid w:val="00C40D35"/>
    <w:rsid w:val="00C412D6"/>
    <w:rsid w:val="00C43A1B"/>
    <w:rsid w:val="00C45E24"/>
    <w:rsid w:val="00C465A8"/>
    <w:rsid w:val="00C466CB"/>
    <w:rsid w:val="00C528C6"/>
    <w:rsid w:val="00C53151"/>
    <w:rsid w:val="00C53FFE"/>
    <w:rsid w:val="00C61341"/>
    <w:rsid w:val="00C6515A"/>
    <w:rsid w:val="00C65600"/>
    <w:rsid w:val="00C6590D"/>
    <w:rsid w:val="00C6592B"/>
    <w:rsid w:val="00C678B5"/>
    <w:rsid w:val="00C67903"/>
    <w:rsid w:val="00C67B98"/>
    <w:rsid w:val="00C71037"/>
    <w:rsid w:val="00C73234"/>
    <w:rsid w:val="00C74CC5"/>
    <w:rsid w:val="00C76F61"/>
    <w:rsid w:val="00C77991"/>
    <w:rsid w:val="00C801BF"/>
    <w:rsid w:val="00C81C04"/>
    <w:rsid w:val="00C83C17"/>
    <w:rsid w:val="00C84D73"/>
    <w:rsid w:val="00C8575E"/>
    <w:rsid w:val="00C91162"/>
    <w:rsid w:val="00C932C4"/>
    <w:rsid w:val="00C93C55"/>
    <w:rsid w:val="00CA2584"/>
    <w:rsid w:val="00CB1191"/>
    <w:rsid w:val="00CB40F7"/>
    <w:rsid w:val="00CB48DE"/>
    <w:rsid w:val="00CB4DA1"/>
    <w:rsid w:val="00CB56B7"/>
    <w:rsid w:val="00CC2EEC"/>
    <w:rsid w:val="00CC7CE4"/>
    <w:rsid w:val="00CD0ED7"/>
    <w:rsid w:val="00CD2814"/>
    <w:rsid w:val="00CD2B04"/>
    <w:rsid w:val="00CD3C92"/>
    <w:rsid w:val="00CD5516"/>
    <w:rsid w:val="00CD5743"/>
    <w:rsid w:val="00CF5EDF"/>
    <w:rsid w:val="00D00105"/>
    <w:rsid w:val="00D0249D"/>
    <w:rsid w:val="00D04AE4"/>
    <w:rsid w:val="00D05019"/>
    <w:rsid w:val="00D06D2F"/>
    <w:rsid w:val="00D076B8"/>
    <w:rsid w:val="00D11909"/>
    <w:rsid w:val="00D158B9"/>
    <w:rsid w:val="00D15A19"/>
    <w:rsid w:val="00D15D72"/>
    <w:rsid w:val="00D16C13"/>
    <w:rsid w:val="00D1722A"/>
    <w:rsid w:val="00D17981"/>
    <w:rsid w:val="00D20130"/>
    <w:rsid w:val="00D23B60"/>
    <w:rsid w:val="00D24993"/>
    <w:rsid w:val="00D30C83"/>
    <w:rsid w:val="00D3231C"/>
    <w:rsid w:val="00D323DD"/>
    <w:rsid w:val="00D3287B"/>
    <w:rsid w:val="00D342C2"/>
    <w:rsid w:val="00D37BB6"/>
    <w:rsid w:val="00D40AA8"/>
    <w:rsid w:val="00D431E3"/>
    <w:rsid w:val="00D43682"/>
    <w:rsid w:val="00D44823"/>
    <w:rsid w:val="00D45778"/>
    <w:rsid w:val="00D45A55"/>
    <w:rsid w:val="00D526F6"/>
    <w:rsid w:val="00D537C4"/>
    <w:rsid w:val="00D56806"/>
    <w:rsid w:val="00D573F7"/>
    <w:rsid w:val="00D61889"/>
    <w:rsid w:val="00D61E2E"/>
    <w:rsid w:val="00D71D45"/>
    <w:rsid w:val="00D76C27"/>
    <w:rsid w:val="00D76FC2"/>
    <w:rsid w:val="00D772D4"/>
    <w:rsid w:val="00D80B27"/>
    <w:rsid w:val="00D82435"/>
    <w:rsid w:val="00D824AA"/>
    <w:rsid w:val="00D860CC"/>
    <w:rsid w:val="00D861E2"/>
    <w:rsid w:val="00D877A2"/>
    <w:rsid w:val="00D8783A"/>
    <w:rsid w:val="00D93529"/>
    <w:rsid w:val="00D937BC"/>
    <w:rsid w:val="00D94815"/>
    <w:rsid w:val="00D95242"/>
    <w:rsid w:val="00D95302"/>
    <w:rsid w:val="00DA05D2"/>
    <w:rsid w:val="00DA1FAC"/>
    <w:rsid w:val="00DA67C6"/>
    <w:rsid w:val="00DA77C3"/>
    <w:rsid w:val="00DB19C9"/>
    <w:rsid w:val="00DB1C57"/>
    <w:rsid w:val="00DB6DFB"/>
    <w:rsid w:val="00DC772B"/>
    <w:rsid w:val="00DD3ACC"/>
    <w:rsid w:val="00DD51EA"/>
    <w:rsid w:val="00DD6E2E"/>
    <w:rsid w:val="00DD7C65"/>
    <w:rsid w:val="00DD7E9D"/>
    <w:rsid w:val="00DE7A07"/>
    <w:rsid w:val="00DE7DB7"/>
    <w:rsid w:val="00DF0AD8"/>
    <w:rsid w:val="00DF31C2"/>
    <w:rsid w:val="00DF44AE"/>
    <w:rsid w:val="00DF63C6"/>
    <w:rsid w:val="00DF68CC"/>
    <w:rsid w:val="00E004E4"/>
    <w:rsid w:val="00E028D2"/>
    <w:rsid w:val="00E03C21"/>
    <w:rsid w:val="00E05CF0"/>
    <w:rsid w:val="00E070A5"/>
    <w:rsid w:val="00E07D9C"/>
    <w:rsid w:val="00E14D8B"/>
    <w:rsid w:val="00E158FA"/>
    <w:rsid w:val="00E20B78"/>
    <w:rsid w:val="00E20DAC"/>
    <w:rsid w:val="00E21592"/>
    <w:rsid w:val="00E26B00"/>
    <w:rsid w:val="00E30664"/>
    <w:rsid w:val="00E31D79"/>
    <w:rsid w:val="00E37DE9"/>
    <w:rsid w:val="00E419E1"/>
    <w:rsid w:val="00E41A36"/>
    <w:rsid w:val="00E41C00"/>
    <w:rsid w:val="00E44451"/>
    <w:rsid w:val="00E44A48"/>
    <w:rsid w:val="00E45218"/>
    <w:rsid w:val="00E4650D"/>
    <w:rsid w:val="00E542C3"/>
    <w:rsid w:val="00E54E92"/>
    <w:rsid w:val="00E55776"/>
    <w:rsid w:val="00E56660"/>
    <w:rsid w:val="00E5696A"/>
    <w:rsid w:val="00E5795D"/>
    <w:rsid w:val="00E57CA0"/>
    <w:rsid w:val="00E60E91"/>
    <w:rsid w:val="00E73274"/>
    <w:rsid w:val="00E73719"/>
    <w:rsid w:val="00E75C08"/>
    <w:rsid w:val="00E77077"/>
    <w:rsid w:val="00E77B59"/>
    <w:rsid w:val="00E82527"/>
    <w:rsid w:val="00E83215"/>
    <w:rsid w:val="00E84C3C"/>
    <w:rsid w:val="00E85102"/>
    <w:rsid w:val="00E86BD1"/>
    <w:rsid w:val="00E872A1"/>
    <w:rsid w:val="00E87B32"/>
    <w:rsid w:val="00E87B3B"/>
    <w:rsid w:val="00E87DF4"/>
    <w:rsid w:val="00E90E65"/>
    <w:rsid w:val="00E90F24"/>
    <w:rsid w:val="00E916B1"/>
    <w:rsid w:val="00E92178"/>
    <w:rsid w:val="00E95993"/>
    <w:rsid w:val="00E974EC"/>
    <w:rsid w:val="00E978DE"/>
    <w:rsid w:val="00E97B5E"/>
    <w:rsid w:val="00E97C06"/>
    <w:rsid w:val="00EA1408"/>
    <w:rsid w:val="00EA1685"/>
    <w:rsid w:val="00EA31ED"/>
    <w:rsid w:val="00EA3BD8"/>
    <w:rsid w:val="00EA4300"/>
    <w:rsid w:val="00EA59D1"/>
    <w:rsid w:val="00EB379E"/>
    <w:rsid w:val="00EB37F5"/>
    <w:rsid w:val="00EC1450"/>
    <w:rsid w:val="00EC1E7B"/>
    <w:rsid w:val="00EC430F"/>
    <w:rsid w:val="00EC5BE4"/>
    <w:rsid w:val="00EC65C6"/>
    <w:rsid w:val="00EC6609"/>
    <w:rsid w:val="00ED2032"/>
    <w:rsid w:val="00ED3909"/>
    <w:rsid w:val="00ED4612"/>
    <w:rsid w:val="00EE259B"/>
    <w:rsid w:val="00EE4826"/>
    <w:rsid w:val="00EE7E66"/>
    <w:rsid w:val="00EF0B61"/>
    <w:rsid w:val="00EF4463"/>
    <w:rsid w:val="00EF4538"/>
    <w:rsid w:val="00EF55B4"/>
    <w:rsid w:val="00EF64B8"/>
    <w:rsid w:val="00F01052"/>
    <w:rsid w:val="00F110AF"/>
    <w:rsid w:val="00F21311"/>
    <w:rsid w:val="00F23041"/>
    <w:rsid w:val="00F241CA"/>
    <w:rsid w:val="00F247EF"/>
    <w:rsid w:val="00F24BD4"/>
    <w:rsid w:val="00F25626"/>
    <w:rsid w:val="00F267A6"/>
    <w:rsid w:val="00F27FEA"/>
    <w:rsid w:val="00F33FD4"/>
    <w:rsid w:val="00F36302"/>
    <w:rsid w:val="00F412FF"/>
    <w:rsid w:val="00F428B2"/>
    <w:rsid w:val="00F42D01"/>
    <w:rsid w:val="00F44CDE"/>
    <w:rsid w:val="00F50435"/>
    <w:rsid w:val="00F51992"/>
    <w:rsid w:val="00F537AA"/>
    <w:rsid w:val="00F57FE9"/>
    <w:rsid w:val="00F61B73"/>
    <w:rsid w:val="00F6420C"/>
    <w:rsid w:val="00F64254"/>
    <w:rsid w:val="00F70915"/>
    <w:rsid w:val="00F7162C"/>
    <w:rsid w:val="00F73B27"/>
    <w:rsid w:val="00F75270"/>
    <w:rsid w:val="00F75D49"/>
    <w:rsid w:val="00F75EB2"/>
    <w:rsid w:val="00F77293"/>
    <w:rsid w:val="00F8396D"/>
    <w:rsid w:val="00F84520"/>
    <w:rsid w:val="00F84883"/>
    <w:rsid w:val="00F86D73"/>
    <w:rsid w:val="00F9039E"/>
    <w:rsid w:val="00F92541"/>
    <w:rsid w:val="00F93818"/>
    <w:rsid w:val="00F93D4C"/>
    <w:rsid w:val="00F97761"/>
    <w:rsid w:val="00FA1A12"/>
    <w:rsid w:val="00FA3BE9"/>
    <w:rsid w:val="00FA493D"/>
    <w:rsid w:val="00FA55C1"/>
    <w:rsid w:val="00FB01E4"/>
    <w:rsid w:val="00FB106D"/>
    <w:rsid w:val="00FB2E59"/>
    <w:rsid w:val="00FB4578"/>
    <w:rsid w:val="00FB482C"/>
    <w:rsid w:val="00FB641E"/>
    <w:rsid w:val="00FB7CB8"/>
    <w:rsid w:val="00FC1C85"/>
    <w:rsid w:val="00FD0478"/>
    <w:rsid w:val="00FD054F"/>
    <w:rsid w:val="00FD1DEB"/>
    <w:rsid w:val="00FD37DF"/>
    <w:rsid w:val="00FD6B8C"/>
    <w:rsid w:val="00FD768F"/>
    <w:rsid w:val="00FE119A"/>
    <w:rsid w:val="00FE154A"/>
    <w:rsid w:val="00FE1BC2"/>
    <w:rsid w:val="00FE22A0"/>
    <w:rsid w:val="00FE2848"/>
    <w:rsid w:val="00FF0F25"/>
    <w:rsid w:val="00FF21E9"/>
    <w:rsid w:val="00FF2C5B"/>
    <w:rsid w:val="00FF5B28"/>
    <w:rsid w:val="00FF7E66"/>
    <w:rsid w:val="1C7655AE"/>
    <w:rsid w:val="1F686809"/>
    <w:rsid w:val="2D4F7F48"/>
    <w:rsid w:val="35FEE0F0"/>
    <w:rsid w:val="36D22578"/>
    <w:rsid w:val="3BE305A6"/>
    <w:rsid w:val="3FC86BB5"/>
    <w:rsid w:val="4E28FF49"/>
    <w:rsid w:val="511B11A4"/>
    <w:rsid w:val="520B15F1"/>
    <w:rsid w:val="53EF2E64"/>
    <w:rsid w:val="5950F6F7"/>
    <w:rsid w:val="5A53A5EE"/>
    <w:rsid w:val="6566D9F5"/>
    <w:rsid w:val="66FFABE8"/>
    <w:rsid w:val="67CD0FCD"/>
    <w:rsid w:val="708A2A53"/>
    <w:rsid w:val="74269E20"/>
    <w:rsid w:val="746D27AB"/>
    <w:rsid w:val="7A4FB9C5"/>
    <w:rsid w:val="7F951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60C9A6"/>
  <w15:docId w15:val="{60B57843-486F-422B-93E4-3C35C8D4A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0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B07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D7284"/>
    <w:pPr>
      <w:keepNext/>
      <w:jc w:val="center"/>
      <w:outlineLvl w:val="0"/>
    </w:pPr>
    <w:rPr>
      <w:rFonts w:ascii="Arial" w:hAnsi="Arial"/>
      <w:b/>
      <w:i/>
      <w:sz w:val="26"/>
      <w:szCs w:val="20"/>
    </w:rPr>
  </w:style>
  <w:style w:type="paragraph" w:styleId="Heading2">
    <w:name w:val="heading 2"/>
    <w:basedOn w:val="Normal"/>
    <w:next w:val="Normal"/>
    <w:link w:val="Heading2Char"/>
    <w:qFormat/>
    <w:rsid w:val="007D7284"/>
    <w:pPr>
      <w:keepNext/>
      <w:jc w:val="center"/>
      <w:outlineLvl w:val="1"/>
    </w:pPr>
    <w:rPr>
      <w:rFonts w:ascii="Arial" w:hAnsi="Arial"/>
      <w:b/>
      <w:sz w:val="26"/>
      <w:szCs w:val="20"/>
    </w:rPr>
  </w:style>
  <w:style w:type="paragraph" w:styleId="Heading3">
    <w:name w:val="heading 3"/>
    <w:basedOn w:val="Normal"/>
    <w:next w:val="Normal"/>
    <w:link w:val="Heading3Char"/>
    <w:qFormat/>
    <w:rsid w:val="007D7284"/>
    <w:pPr>
      <w:keepNext/>
      <w:jc w:val="center"/>
      <w:outlineLvl w:val="2"/>
    </w:pPr>
    <w:rPr>
      <w:rFonts w:ascii="Arial" w:hAnsi="Arial"/>
      <w:b/>
      <w:sz w:val="26"/>
      <w:szCs w:val="20"/>
      <w:u w:val="single"/>
    </w:rPr>
  </w:style>
  <w:style w:type="paragraph" w:styleId="Heading7">
    <w:name w:val="heading 7"/>
    <w:basedOn w:val="Normal"/>
    <w:next w:val="Normal"/>
    <w:link w:val="Heading7Char"/>
    <w:qFormat/>
    <w:rsid w:val="007D7284"/>
    <w:pPr>
      <w:keepNext/>
      <w:numPr>
        <w:numId w:val="1"/>
      </w:numPr>
      <w:outlineLvl w:val="6"/>
    </w:pPr>
    <w:rPr>
      <w:rFonts w:ascii="Arial" w:hAnsi="Arial"/>
      <w:szCs w:val="20"/>
    </w:rPr>
  </w:style>
  <w:style w:type="paragraph" w:styleId="Heading9">
    <w:name w:val="heading 9"/>
    <w:basedOn w:val="Normal"/>
    <w:next w:val="Normal"/>
    <w:link w:val="Heading9Char"/>
    <w:qFormat/>
    <w:rsid w:val="007D7284"/>
    <w:pPr>
      <w:keepNext/>
      <w:jc w:val="both"/>
      <w:outlineLvl w:val="8"/>
    </w:pPr>
    <w:rPr>
      <w:rFonts w:ascii="Arial" w:hAnsi="Arial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D7284"/>
    <w:rPr>
      <w:rFonts w:eastAsia="Times New Roman" w:cs="Times New Roman"/>
      <w:b/>
      <w:i/>
      <w:sz w:val="26"/>
      <w:szCs w:val="20"/>
    </w:rPr>
  </w:style>
  <w:style w:type="character" w:customStyle="1" w:styleId="Heading2Char">
    <w:name w:val="Heading 2 Char"/>
    <w:link w:val="Heading2"/>
    <w:semiHidden/>
    <w:rsid w:val="007D7284"/>
    <w:rPr>
      <w:rFonts w:eastAsia="Times New Roman" w:cs="Times New Roman"/>
      <w:b/>
      <w:sz w:val="26"/>
      <w:szCs w:val="20"/>
    </w:rPr>
  </w:style>
  <w:style w:type="character" w:customStyle="1" w:styleId="Heading3Char">
    <w:name w:val="Heading 3 Char"/>
    <w:link w:val="Heading3"/>
    <w:semiHidden/>
    <w:rsid w:val="007D7284"/>
    <w:rPr>
      <w:rFonts w:eastAsia="Times New Roman" w:cs="Times New Roman"/>
      <w:b/>
      <w:sz w:val="26"/>
      <w:szCs w:val="20"/>
      <w:u w:val="single"/>
    </w:rPr>
  </w:style>
  <w:style w:type="character" w:customStyle="1" w:styleId="Heading7Char">
    <w:name w:val="Heading 7 Char"/>
    <w:link w:val="Heading7"/>
    <w:rsid w:val="007D7284"/>
    <w:rPr>
      <w:rFonts w:eastAsia="Times New Roman" w:cs="Times New Roman"/>
      <w:szCs w:val="20"/>
    </w:rPr>
  </w:style>
  <w:style w:type="character" w:customStyle="1" w:styleId="Heading9Char">
    <w:name w:val="Heading 9 Char"/>
    <w:link w:val="Heading9"/>
    <w:semiHidden/>
    <w:rsid w:val="007D7284"/>
    <w:rPr>
      <w:rFonts w:eastAsia="Times New Roman" w:cs="Times New Roman"/>
      <w:szCs w:val="20"/>
    </w:rPr>
  </w:style>
  <w:style w:type="paragraph" w:styleId="Footer">
    <w:name w:val="footer"/>
    <w:basedOn w:val="Normal"/>
    <w:link w:val="FooterChar"/>
    <w:rsid w:val="007D7284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7D7284"/>
    <w:rPr>
      <w:rFonts w:ascii="Times New Roman" w:eastAsia="Times New Roman" w:hAnsi="Times New Roman" w:cs="Times New Roman"/>
    </w:rPr>
  </w:style>
  <w:style w:type="paragraph" w:customStyle="1" w:styleId="MediumGrid1-Accent21">
    <w:name w:val="Medium Grid 1 - Accent 21"/>
    <w:basedOn w:val="Normal"/>
    <w:uiPriority w:val="34"/>
    <w:qFormat/>
    <w:rsid w:val="007D7284"/>
    <w:pPr>
      <w:ind w:left="720"/>
      <w:contextualSpacing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72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D728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4600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946001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36667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02F2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031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31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31E4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31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31E4"/>
    <w:rPr>
      <w:rFonts w:ascii="Times New Roman" w:eastAsia="Times New Roman" w:hAnsi="Times New Roman" w:cs="Times New Roman"/>
      <w:b/>
      <w:bCs/>
    </w:rPr>
  </w:style>
  <w:style w:type="paragraph" w:customStyle="1" w:styleId="Body">
    <w:name w:val="Body"/>
    <w:rsid w:val="00C43A1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50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8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A8579306E8C14E9AB9653E9C469BBC" ma:contentTypeVersion="16" ma:contentTypeDescription="Create a new document." ma:contentTypeScope="" ma:versionID="b855ef531e92ce02396ec59b6d22135a">
  <xsd:schema xmlns:xsd="http://www.w3.org/2001/XMLSchema" xmlns:xs="http://www.w3.org/2001/XMLSchema" xmlns:p="http://schemas.microsoft.com/office/2006/metadata/properties" xmlns:ns2="e51a7a37-a5f1-438c-80f3-f6cbfc9c2ea7" xmlns:ns3="a9af0405-484f-4354-8dd0-6e8ebd68800d" targetNamespace="http://schemas.microsoft.com/office/2006/metadata/properties" ma:root="true" ma:fieldsID="14ffae071b87f47cf3971fbd401a4f88" ns2:_="" ns3:_="">
    <xsd:import namespace="e51a7a37-a5f1-438c-80f3-f6cbfc9c2ea7"/>
    <xsd:import namespace="a9af0405-484f-4354-8dd0-6e8ebd6880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1a7a37-a5f1-438c-80f3-f6cbfc9c2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e90fcdc-0198-498a-a83c-5020e5ad1c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f0405-484f-4354-8dd0-6e8ebd68800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976e62-4763-4d6b-af1c-a5fb21eb1d30}" ma:internalName="TaxCatchAll" ma:showField="CatchAllData" ma:web="a9af0405-484f-4354-8dd0-6e8ebd6880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51a7a37-a5f1-438c-80f3-f6cbfc9c2ea7">
      <Terms xmlns="http://schemas.microsoft.com/office/infopath/2007/PartnerControls"/>
    </lcf76f155ced4ddcb4097134ff3c332f>
    <TaxCatchAll xmlns="a9af0405-484f-4354-8dd0-6e8ebd68800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D9C3314-6DD8-4A5F-BD0C-0A8ABAF7B22C}"/>
</file>

<file path=customXml/itemProps2.xml><?xml version="1.0" encoding="utf-8"?>
<ds:datastoreItem xmlns:ds="http://schemas.openxmlformats.org/officeDocument/2006/customXml" ds:itemID="{F99F3B78-8F64-44EE-9B51-69CE107519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31A3C6-C4E5-4440-8E9C-1CA5507467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F3FAAE-DCFA-4B77-8362-98BAB0334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230</Words>
  <Characters>1315</Characters>
  <Application>Microsoft Office Word</Application>
  <DocSecurity>0</DocSecurity>
  <Lines>10</Lines>
  <Paragraphs>3</Paragraphs>
  <ScaleCrop>false</ScaleCrop>
  <Company>Hewlett-Packard Company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Aldridge</dc:creator>
  <cp:keywords/>
  <cp:lastModifiedBy>Michele Erickson</cp:lastModifiedBy>
  <cp:revision>33</cp:revision>
  <cp:lastPrinted>2019-04-25T20:39:00Z</cp:lastPrinted>
  <dcterms:created xsi:type="dcterms:W3CDTF">2023-03-10T21:01:00Z</dcterms:created>
  <dcterms:modified xsi:type="dcterms:W3CDTF">2023-03-14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A8579306E8C14E9AB9653E9C469BBC</vt:lpwstr>
  </property>
  <property fmtid="{D5CDD505-2E9C-101B-9397-08002B2CF9AE}" pid="3" name="GrammarlyDocumentId">
    <vt:lpwstr>72b1779267170839befdc094dcf56942e92e303435832400e3d1f87bc255679d</vt:lpwstr>
  </property>
</Properties>
</file>